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A41DA5" w14:textId="77777777" w:rsidR="00A75611" w:rsidRDefault="00000000">
      <w:pPr>
        <w:rPr>
          <w:b/>
        </w:rPr>
      </w:pPr>
      <w:r>
        <w:rPr>
          <w:b/>
        </w:rPr>
        <w:t>SoC Summer 2022 Final Documentation</w:t>
      </w:r>
    </w:p>
    <w:p w14:paraId="0B40C05D" w14:textId="77777777" w:rsidR="00A75611" w:rsidRDefault="00A75611"/>
    <w:p w14:paraId="4E205F70" w14:textId="4BC5C281" w:rsidR="00A75611" w:rsidRDefault="00AA28BF">
      <w:pPr>
        <w:jc w:val="center"/>
        <w:rPr>
          <w:b/>
          <w:sz w:val="36"/>
          <w:szCs w:val="36"/>
        </w:rPr>
      </w:pPr>
      <w:r w:rsidRPr="00AA28BF">
        <w:rPr>
          <w:b/>
          <w:sz w:val="36"/>
          <w:szCs w:val="36"/>
          <w:lang w:val="en-GB"/>
        </w:rPr>
        <w:t>CNN Based Stock Market Prediction</w:t>
      </w:r>
    </w:p>
    <w:p w14:paraId="4AFA399B" w14:textId="5CE3C39D" w:rsidR="00A75611" w:rsidRDefault="00AA28BF">
      <w:pPr>
        <w:jc w:val="center"/>
        <w:rPr>
          <w:b/>
          <w:sz w:val="28"/>
          <w:szCs w:val="28"/>
        </w:rPr>
      </w:pPr>
      <w:proofErr w:type="spellStart"/>
      <w:r>
        <w:rPr>
          <w:b/>
          <w:sz w:val="28"/>
          <w:szCs w:val="28"/>
        </w:rPr>
        <w:t>Shivprasad</w:t>
      </w:r>
      <w:proofErr w:type="spellEnd"/>
      <w:r>
        <w:rPr>
          <w:b/>
          <w:sz w:val="28"/>
          <w:szCs w:val="28"/>
        </w:rPr>
        <w:t xml:space="preserve"> </w:t>
      </w:r>
      <w:proofErr w:type="spellStart"/>
      <w:r>
        <w:rPr>
          <w:b/>
          <w:sz w:val="28"/>
          <w:szCs w:val="28"/>
        </w:rPr>
        <w:t>Kathane</w:t>
      </w:r>
      <w:proofErr w:type="spellEnd"/>
    </w:p>
    <w:p w14:paraId="7C80DB0D" w14:textId="77777777" w:rsidR="00A75611" w:rsidRDefault="00A75611">
      <w:pPr>
        <w:rPr>
          <w:sz w:val="28"/>
          <w:szCs w:val="28"/>
        </w:rPr>
      </w:pPr>
    </w:p>
    <w:p w14:paraId="76608991" w14:textId="77777777" w:rsidR="00A75611" w:rsidRDefault="00000000">
      <w:r>
        <w:pict w14:anchorId="2CBAB981">
          <v:rect id="_x0000_i1025" style="width:0;height:1.5pt" o:hralign="center" o:hrstd="t" o:hr="t" fillcolor="#a0a0a0" stroked="f"/>
        </w:pict>
      </w:r>
    </w:p>
    <w:p w14:paraId="086A99C1" w14:textId="1104F584" w:rsidR="00A75611" w:rsidRPr="00D85A43" w:rsidRDefault="00AA28BF" w:rsidP="00D85A43">
      <w:r w:rsidRPr="00D85A43">
        <w:t>CNN,</w:t>
      </w:r>
      <w:r w:rsidR="00BF7DBB">
        <w:t xml:space="preserve"> </w:t>
      </w:r>
      <w:proofErr w:type="spellStart"/>
      <w:r w:rsidR="00D85A43">
        <w:t>stockmarket</w:t>
      </w:r>
      <w:proofErr w:type="spellEnd"/>
      <w:r w:rsidRPr="00D85A43">
        <w:t xml:space="preserve">, </w:t>
      </w:r>
      <w:r w:rsidR="00BF7DBB">
        <w:t>timeseries</w:t>
      </w:r>
      <w:r w:rsidRPr="00D85A43">
        <w:t xml:space="preserve">, </w:t>
      </w:r>
      <w:r w:rsidR="00BF7DBB">
        <w:t>NIFTY50</w:t>
      </w:r>
      <w:r w:rsidRPr="00D85A43">
        <w:t xml:space="preserve">, </w:t>
      </w:r>
      <w:r w:rsidR="00BF7DBB">
        <w:t>ensemble,</w:t>
      </w:r>
      <w:r w:rsidR="00063C46">
        <w:t xml:space="preserve"> </w:t>
      </w:r>
      <w:proofErr w:type="spellStart"/>
      <w:r w:rsidR="00063C46">
        <w:t>machinelearningdeployment</w:t>
      </w:r>
      <w:proofErr w:type="spellEnd"/>
      <w:r w:rsidR="00063C46">
        <w:t>,</w:t>
      </w:r>
      <w:r w:rsidR="00BF7DBB">
        <w:t xml:space="preserve"> trading</w:t>
      </w:r>
    </w:p>
    <w:p w14:paraId="7C992BBE" w14:textId="77777777" w:rsidR="00A75611" w:rsidRDefault="00000000">
      <w:r>
        <w:pict w14:anchorId="126B55EB">
          <v:rect id="_x0000_i1026" style="width:0;height:1.5pt" o:hralign="center" o:hrstd="t" o:hr="t" fillcolor="#a0a0a0" stroked="f"/>
        </w:pict>
      </w:r>
    </w:p>
    <w:p w14:paraId="1B3025CA" w14:textId="77777777" w:rsidR="00A75611" w:rsidRDefault="00A75611"/>
    <w:tbl>
      <w:tblPr>
        <w:tblStyle w:val="a"/>
        <w:tblW w:w="9645" w:type="dxa"/>
        <w:tblInd w:w="1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3240"/>
        <w:gridCol w:w="3240"/>
      </w:tblGrid>
      <w:tr w:rsidR="00A75611" w14:paraId="704FB1D6" w14:textId="77777777">
        <w:tc>
          <w:tcPr>
            <w:tcW w:w="3165" w:type="dxa"/>
            <w:shd w:val="clear" w:color="auto" w:fill="auto"/>
            <w:tcMar>
              <w:top w:w="100" w:type="dxa"/>
              <w:left w:w="100" w:type="dxa"/>
              <w:bottom w:w="100" w:type="dxa"/>
              <w:right w:w="100" w:type="dxa"/>
            </w:tcMar>
          </w:tcPr>
          <w:p w14:paraId="21268356"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 xml:space="preserve">Team Member Name </w:t>
            </w:r>
          </w:p>
        </w:tc>
        <w:tc>
          <w:tcPr>
            <w:tcW w:w="3240" w:type="dxa"/>
            <w:shd w:val="clear" w:color="auto" w:fill="auto"/>
            <w:tcMar>
              <w:top w:w="100" w:type="dxa"/>
              <w:left w:w="100" w:type="dxa"/>
              <w:bottom w:w="100" w:type="dxa"/>
              <w:right w:w="100" w:type="dxa"/>
            </w:tcMar>
          </w:tcPr>
          <w:p w14:paraId="5D89429F"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Roll Number</w:t>
            </w:r>
          </w:p>
        </w:tc>
        <w:tc>
          <w:tcPr>
            <w:tcW w:w="3240" w:type="dxa"/>
            <w:shd w:val="clear" w:color="auto" w:fill="auto"/>
            <w:tcMar>
              <w:top w:w="100" w:type="dxa"/>
              <w:left w:w="100" w:type="dxa"/>
              <w:bottom w:w="100" w:type="dxa"/>
              <w:right w:w="100" w:type="dxa"/>
            </w:tcMar>
          </w:tcPr>
          <w:p w14:paraId="75CDB96E"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Email-Id</w:t>
            </w:r>
          </w:p>
        </w:tc>
      </w:tr>
      <w:tr w:rsidR="00A75611" w14:paraId="35D9D433" w14:textId="77777777">
        <w:tc>
          <w:tcPr>
            <w:tcW w:w="3165" w:type="dxa"/>
            <w:shd w:val="clear" w:color="auto" w:fill="auto"/>
            <w:tcMar>
              <w:top w:w="100" w:type="dxa"/>
              <w:left w:w="100" w:type="dxa"/>
              <w:bottom w:w="100" w:type="dxa"/>
              <w:right w:w="100" w:type="dxa"/>
            </w:tcMar>
          </w:tcPr>
          <w:p w14:paraId="3C6648C4" w14:textId="0318A960" w:rsidR="00A75611" w:rsidRDefault="00AA28BF">
            <w:pPr>
              <w:widowControl w:val="0"/>
              <w:pBdr>
                <w:top w:val="nil"/>
                <w:left w:val="nil"/>
                <w:bottom w:val="nil"/>
                <w:right w:val="nil"/>
                <w:between w:val="nil"/>
              </w:pBdr>
              <w:spacing w:line="240" w:lineRule="auto"/>
            </w:pPr>
            <w:r>
              <w:t>Nilabja Mandal</w:t>
            </w:r>
          </w:p>
        </w:tc>
        <w:tc>
          <w:tcPr>
            <w:tcW w:w="3240" w:type="dxa"/>
            <w:shd w:val="clear" w:color="auto" w:fill="auto"/>
            <w:tcMar>
              <w:top w:w="100" w:type="dxa"/>
              <w:left w:w="100" w:type="dxa"/>
              <w:bottom w:w="100" w:type="dxa"/>
              <w:right w:w="100" w:type="dxa"/>
            </w:tcMar>
          </w:tcPr>
          <w:p w14:paraId="3B0261F1" w14:textId="6065F467" w:rsidR="00A75611" w:rsidRDefault="00AA28BF">
            <w:pPr>
              <w:widowControl w:val="0"/>
              <w:pBdr>
                <w:top w:val="nil"/>
                <w:left w:val="nil"/>
                <w:bottom w:val="nil"/>
                <w:right w:val="nil"/>
                <w:between w:val="nil"/>
              </w:pBdr>
              <w:spacing w:line="240" w:lineRule="auto"/>
            </w:pPr>
            <w:r>
              <w:t>190020078</w:t>
            </w:r>
          </w:p>
        </w:tc>
        <w:tc>
          <w:tcPr>
            <w:tcW w:w="3240" w:type="dxa"/>
            <w:shd w:val="clear" w:color="auto" w:fill="auto"/>
            <w:tcMar>
              <w:top w:w="100" w:type="dxa"/>
              <w:left w:w="100" w:type="dxa"/>
              <w:bottom w:w="100" w:type="dxa"/>
              <w:right w:w="100" w:type="dxa"/>
            </w:tcMar>
          </w:tcPr>
          <w:p w14:paraId="6574331D" w14:textId="1E1EB53C" w:rsidR="00A75611" w:rsidRDefault="00AA28BF">
            <w:pPr>
              <w:widowControl w:val="0"/>
              <w:pBdr>
                <w:top w:val="nil"/>
                <w:left w:val="nil"/>
                <w:bottom w:val="nil"/>
                <w:right w:val="nil"/>
                <w:between w:val="nil"/>
              </w:pBdr>
              <w:spacing w:line="240" w:lineRule="auto"/>
            </w:pPr>
            <w:r>
              <w:t>mandalnilabja@iitb.ac.in</w:t>
            </w:r>
          </w:p>
        </w:tc>
      </w:tr>
    </w:tbl>
    <w:p w14:paraId="00AE7B41" w14:textId="77777777" w:rsidR="00A75611" w:rsidRDefault="00A75611">
      <w:pPr>
        <w:rPr>
          <w:b/>
        </w:rPr>
      </w:pPr>
    </w:p>
    <w:p w14:paraId="40BB0E1B" w14:textId="77777777" w:rsidR="00A75611" w:rsidRDefault="00000000">
      <w:pPr>
        <w:rPr>
          <w:b/>
          <w:sz w:val="28"/>
          <w:szCs w:val="28"/>
        </w:rPr>
      </w:pPr>
      <w:r>
        <w:rPr>
          <w:b/>
          <w:sz w:val="28"/>
          <w:szCs w:val="28"/>
        </w:rPr>
        <w:t>Brief Description</w:t>
      </w:r>
    </w:p>
    <w:tbl>
      <w:tblPr>
        <w:tblStyle w:val="a0"/>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51977FA3" w14:textId="77777777">
        <w:trPr>
          <w:trHeight w:val="2715"/>
        </w:trPr>
        <w:tc>
          <w:tcPr>
            <w:tcW w:w="9746" w:type="dxa"/>
            <w:shd w:val="clear" w:color="auto" w:fill="auto"/>
            <w:tcMar>
              <w:top w:w="100" w:type="dxa"/>
              <w:left w:w="100" w:type="dxa"/>
              <w:bottom w:w="100" w:type="dxa"/>
              <w:right w:w="100" w:type="dxa"/>
            </w:tcMar>
          </w:tcPr>
          <w:p w14:paraId="46B224DF" w14:textId="52131EF0" w:rsidR="00C727A0" w:rsidRDefault="00C727A0" w:rsidP="00C727A0">
            <w:pPr>
              <w:rPr>
                <w:lang w:val="en-US"/>
              </w:rPr>
            </w:pPr>
            <w:r>
              <w:rPr>
                <w:lang w:val="en-US"/>
              </w:rPr>
              <w:t>Predicting Financial Instrument prices is as much difficult as it is rewarding. There is huge data generated in Capital Markets and leveraging these predictions can be made. Analyzing their behaviour and extracting useful insights can help traders. Traditional ML models have shown considerable performance in this task with SVMs, random forest ensembles, leading the scope. But with the improvement of our computational abilities deep learning have started to take the forefront. CNNs are highly useful in auto-extracting features which is in itself a difficult task.</w:t>
            </w:r>
          </w:p>
          <w:p w14:paraId="3B3D5A20" w14:textId="1DF48F90" w:rsidR="00C727A0" w:rsidRDefault="00C727A0" w:rsidP="00C727A0">
            <w:pPr>
              <w:rPr>
                <w:lang w:val="en-US"/>
              </w:rPr>
            </w:pPr>
            <w:r>
              <w:rPr>
                <w:lang w:val="en-US"/>
              </w:rPr>
              <w:t>The paper “</w:t>
            </w:r>
            <w:proofErr w:type="spellStart"/>
            <w:r>
              <w:rPr>
                <w:b/>
                <w:bCs/>
                <w:i/>
                <w:iCs/>
                <w:lang w:val="en-US"/>
              </w:rPr>
              <w:t>CNNpred</w:t>
            </w:r>
            <w:proofErr w:type="spellEnd"/>
            <w:r>
              <w:rPr>
                <w:b/>
                <w:bCs/>
                <w:i/>
                <w:iCs/>
                <w:lang w:val="en-US"/>
              </w:rPr>
              <w:t>: CNN-based stock market prediction using a diverse set of variables</w:t>
            </w:r>
            <w:r>
              <w:rPr>
                <w:i/>
                <w:iCs/>
                <w:lang w:val="en-US"/>
              </w:rPr>
              <w:t>”</w:t>
            </w:r>
            <w:r>
              <w:rPr>
                <w:lang w:val="en-US"/>
              </w:rPr>
              <w:t xml:space="preserve"> by </w:t>
            </w:r>
            <w:r>
              <w:rPr>
                <w:b/>
                <w:bCs/>
                <w:i/>
                <w:iCs/>
                <w:lang w:val="en-US"/>
              </w:rPr>
              <w:t xml:space="preserve">Ehsan </w:t>
            </w:r>
            <w:proofErr w:type="spellStart"/>
            <w:r>
              <w:rPr>
                <w:b/>
                <w:bCs/>
                <w:i/>
                <w:iCs/>
                <w:lang w:val="en-US"/>
              </w:rPr>
              <w:t>Hoseinzade</w:t>
            </w:r>
            <w:proofErr w:type="spellEnd"/>
            <w:r>
              <w:rPr>
                <w:i/>
                <w:iCs/>
                <w:lang w:val="en-US"/>
              </w:rPr>
              <w:t xml:space="preserve"> </w:t>
            </w:r>
            <w:r>
              <w:rPr>
                <w:lang w:val="en-US"/>
              </w:rPr>
              <w:t>and</w:t>
            </w:r>
            <w:r>
              <w:rPr>
                <w:i/>
                <w:iCs/>
                <w:lang w:val="en-US"/>
              </w:rPr>
              <w:t xml:space="preserve"> </w:t>
            </w:r>
            <w:r>
              <w:rPr>
                <w:b/>
                <w:bCs/>
                <w:i/>
                <w:iCs/>
                <w:lang w:val="en-US"/>
              </w:rPr>
              <w:t xml:space="preserve">Saman </w:t>
            </w:r>
            <w:proofErr w:type="spellStart"/>
            <w:r>
              <w:rPr>
                <w:b/>
                <w:bCs/>
                <w:i/>
                <w:iCs/>
                <w:lang w:val="en-US"/>
              </w:rPr>
              <w:t>Haratizadeh</w:t>
            </w:r>
            <w:proofErr w:type="spellEnd"/>
            <w:r>
              <w:rPr>
                <w:i/>
                <w:iCs/>
                <w:lang w:val="en-US"/>
              </w:rPr>
              <w:t xml:space="preserve"> </w:t>
            </w:r>
            <w:r>
              <w:rPr>
                <w:lang w:val="en-US"/>
              </w:rPr>
              <w:t xml:space="preserve">published </w:t>
            </w:r>
            <w:r>
              <w:rPr>
                <w:i/>
                <w:iCs/>
                <w:lang w:val="en-US"/>
              </w:rPr>
              <w:t>in Faculty of New Sciences and Technologies, University of Tehran, Tehran, Iran</w:t>
            </w:r>
            <w:r>
              <w:rPr>
                <w:lang w:val="en-US"/>
              </w:rPr>
              <w:t xml:space="preserve"> on Mar 20, 2019 tries to predict next day’s stock prices using market data from the past as well as different markets as well using CNNs. </w:t>
            </w:r>
          </w:p>
          <w:p w14:paraId="63190311" w14:textId="468C8B9C" w:rsidR="00A75611" w:rsidRPr="00C727A0" w:rsidRDefault="00C727A0" w:rsidP="00C727A0">
            <w:pPr>
              <w:rPr>
                <w:lang w:val="en-US"/>
              </w:rPr>
            </w:pPr>
            <w:r>
              <w:rPr>
                <w:lang w:val="en-US"/>
              </w:rPr>
              <w:t xml:space="preserve">This project, </w:t>
            </w:r>
            <w:r w:rsidRPr="00C727A0">
              <w:rPr>
                <w:b/>
                <w:bCs/>
                <w:lang w:val="en-US"/>
              </w:rPr>
              <w:t>CNN Based Stock Market Prediction</w:t>
            </w:r>
            <w:r>
              <w:rPr>
                <w:lang w:val="en-US"/>
              </w:rPr>
              <w:t>, is an attempt to replicate their work and apply it for Indian Stock Indices.</w:t>
            </w:r>
          </w:p>
        </w:tc>
      </w:tr>
    </w:tbl>
    <w:p w14:paraId="123B1BB0" w14:textId="77777777" w:rsidR="00805E40" w:rsidRDefault="00805E40">
      <w:pPr>
        <w:rPr>
          <w:b/>
        </w:rPr>
      </w:pPr>
    </w:p>
    <w:p w14:paraId="2AAE2330" w14:textId="77777777" w:rsidR="00A75611" w:rsidRDefault="00000000">
      <w:pPr>
        <w:rPr>
          <w:sz w:val="28"/>
          <w:szCs w:val="28"/>
        </w:rPr>
      </w:pPr>
      <w:r>
        <w:rPr>
          <w:b/>
          <w:sz w:val="28"/>
          <w:szCs w:val="28"/>
        </w:rPr>
        <w:t xml:space="preserve">Progress </w:t>
      </w:r>
    </w:p>
    <w:tbl>
      <w:tblPr>
        <w:tblStyle w:val="a1"/>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379E4A1E" w14:textId="77777777" w:rsidTr="00BB2080">
        <w:trPr>
          <w:trHeight w:val="731"/>
        </w:trPr>
        <w:tc>
          <w:tcPr>
            <w:tcW w:w="9746" w:type="dxa"/>
            <w:shd w:val="clear" w:color="auto" w:fill="auto"/>
            <w:tcMar>
              <w:top w:w="100" w:type="dxa"/>
              <w:left w:w="100" w:type="dxa"/>
              <w:bottom w:w="100" w:type="dxa"/>
              <w:right w:w="100" w:type="dxa"/>
            </w:tcMar>
          </w:tcPr>
          <w:p w14:paraId="0A8C9662" w14:textId="22FA5CC2" w:rsidR="00E10570" w:rsidRDefault="00E10570" w:rsidP="00E10570">
            <w:r>
              <w:t>Weekly Targets were set</w:t>
            </w:r>
            <w:r w:rsidR="00297EF0">
              <w:t xml:space="preserve"> </w:t>
            </w:r>
            <w:r>
              <w:t>with Phase 1 with majorly learning components</w:t>
            </w:r>
            <w:r w:rsidR="00146CC4">
              <w:t xml:space="preserve"> including Timeseries as AR, MA, ARIMA, SARIMA, ARIMAX, SARIMAX, Deep learning Libraries as </w:t>
            </w:r>
            <w:proofErr w:type="spellStart"/>
            <w:r w:rsidR="00146CC4">
              <w:t>Tensorflow</w:t>
            </w:r>
            <w:proofErr w:type="spellEnd"/>
            <w:r w:rsidR="00146CC4">
              <w:t xml:space="preserve">, </w:t>
            </w:r>
            <w:proofErr w:type="spellStart"/>
            <w:r w:rsidR="00146CC4">
              <w:t>Keras</w:t>
            </w:r>
            <w:proofErr w:type="spellEnd"/>
            <w:r w:rsidR="00146CC4">
              <w:t>, and Object-Oriented Programming principles.</w:t>
            </w:r>
          </w:p>
          <w:p w14:paraId="20508184" w14:textId="77777777" w:rsidR="0046478D" w:rsidRDefault="0046478D" w:rsidP="00E10570"/>
          <w:p w14:paraId="4E8F1386" w14:textId="4CCA596B" w:rsidR="00297EF0" w:rsidRDefault="00E10570" w:rsidP="00E10570">
            <w:r>
              <w:t>Phase 2 was understanding the Research paper</w:t>
            </w:r>
            <w:r w:rsidR="00146CC4">
              <w:t xml:space="preserve"> </w:t>
            </w:r>
            <w:r w:rsidR="00146CC4">
              <w:rPr>
                <w:lang w:val="en-US"/>
              </w:rPr>
              <w:t>“</w:t>
            </w:r>
            <w:proofErr w:type="spellStart"/>
            <w:r w:rsidR="00146CC4">
              <w:rPr>
                <w:b/>
                <w:bCs/>
                <w:i/>
                <w:iCs/>
                <w:lang w:val="en-US"/>
              </w:rPr>
              <w:t>CNNpred</w:t>
            </w:r>
            <w:proofErr w:type="spellEnd"/>
            <w:r w:rsidR="00146CC4">
              <w:rPr>
                <w:b/>
                <w:bCs/>
                <w:i/>
                <w:iCs/>
                <w:lang w:val="en-US"/>
              </w:rPr>
              <w:t>: CNN-based stock market prediction using a diverse set of variables</w:t>
            </w:r>
            <w:r w:rsidR="00146CC4">
              <w:rPr>
                <w:i/>
                <w:iCs/>
                <w:lang w:val="en-US"/>
              </w:rPr>
              <w:t>”</w:t>
            </w:r>
            <w:r w:rsidR="00146CC4">
              <w:rPr>
                <w:lang w:val="en-US"/>
              </w:rPr>
              <w:t xml:space="preserve"> </w:t>
            </w:r>
            <w:r w:rsidR="00297EF0">
              <w:t xml:space="preserve">and </w:t>
            </w:r>
            <w:proofErr w:type="gramStart"/>
            <w:r w:rsidR="00774171">
              <w:t>Summarizing</w:t>
            </w:r>
            <w:proofErr w:type="gramEnd"/>
            <w:r w:rsidR="00297EF0">
              <w:t xml:space="preserve"> the work done. </w:t>
            </w:r>
            <w:r w:rsidR="00774171">
              <w:t>Exploratory Data Analysis and Visualizations of Data for Feature Engineering.</w:t>
            </w:r>
          </w:p>
          <w:p w14:paraId="7C557643" w14:textId="77777777" w:rsidR="0046478D" w:rsidRDefault="0046478D" w:rsidP="00E10570"/>
          <w:p w14:paraId="4A88D5E6" w14:textId="2E7B7DF0" w:rsidR="004E4289" w:rsidRPr="00DE6038" w:rsidRDefault="00297EF0" w:rsidP="004E4289">
            <w:r>
              <w:t xml:space="preserve">Phase 3 was majorly implementation of the </w:t>
            </w:r>
            <w:proofErr w:type="spellStart"/>
            <w:r>
              <w:t>CNNpred</w:t>
            </w:r>
            <w:proofErr w:type="spellEnd"/>
            <w:r>
              <w:t xml:space="preserve">, Hyperparameter Tuning, </w:t>
            </w:r>
            <w:r w:rsidR="0046478D">
              <w:t xml:space="preserve">Transfer Learning, </w:t>
            </w:r>
            <w:r>
              <w:t>Ensemble and Deployment.</w:t>
            </w:r>
            <w:r w:rsidR="0046478D">
              <w:t xml:space="preserve"> </w:t>
            </w:r>
            <w:bookmarkStart w:id="0" w:name="_Hlk110376012"/>
            <w:r w:rsidR="004E4289">
              <w:t>A 2d CNN with 82 features and 6 layers was trained on DJI, NASDAQ</w:t>
            </w:r>
            <w:r w:rsidR="00032DD8">
              <w:t xml:space="preserve">, </w:t>
            </w:r>
            <w:r w:rsidR="004E4289">
              <w:t>NYSE, RUSSELL, S&amp;P with data from OHLCV, commodities, futures</w:t>
            </w:r>
            <w:r w:rsidR="0024639C">
              <w:t xml:space="preserve"> and</w:t>
            </w:r>
            <w:r w:rsidR="004E4289">
              <w:t xml:space="preserve"> macroeconomic factors.</w:t>
            </w:r>
          </w:p>
          <w:bookmarkEnd w:id="0"/>
          <w:p w14:paraId="64286FEC" w14:textId="7E82A8E0" w:rsidR="00E10570" w:rsidRDefault="00E10570" w:rsidP="00E10570"/>
          <w:p w14:paraId="2D04DB94" w14:textId="77777777" w:rsidR="0046478D" w:rsidRDefault="0046478D" w:rsidP="00E10570"/>
          <w:p w14:paraId="59454AA0" w14:textId="1C3D0D60" w:rsidR="00297EF0" w:rsidRDefault="00297EF0" w:rsidP="00E10570">
            <w:r>
              <w:t xml:space="preserve">Major challenge was not on the technical side but on logistics, like long training duration, limitations on Large File Uploading to </w:t>
            </w:r>
            <w:proofErr w:type="spellStart"/>
            <w:r>
              <w:t>Github</w:t>
            </w:r>
            <w:proofErr w:type="spellEnd"/>
            <w:r>
              <w:t xml:space="preserve">, Deployment using Flask, </w:t>
            </w:r>
            <w:proofErr w:type="spellStart"/>
            <w:r>
              <w:t>Tensorflow</w:t>
            </w:r>
            <w:proofErr w:type="spellEnd"/>
            <w:r>
              <w:t xml:space="preserve"> compatibility with GPU.</w:t>
            </w:r>
            <w:r w:rsidR="00BB2080">
              <w:t xml:space="preserve"> Few all-nighters with ample trial and error </w:t>
            </w:r>
            <w:proofErr w:type="gramStart"/>
            <w:r w:rsidR="00BB2080">
              <w:t>was</w:t>
            </w:r>
            <w:proofErr w:type="gramEnd"/>
            <w:r w:rsidR="00BB2080">
              <w:t xml:space="preserve"> the only solution.  </w:t>
            </w:r>
          </w:p>
          <w:p w14:paraId="194CA5BA" w14:textId="6D36CA7A" w:rsidR="00297EF0" w:rsidRDefault="00297EF0" w:rsidP="00E10570"/>
          <w:p w14:paraId="48484D20" w14:textId="73B759A5" w:rsidR="00BB2080" w:rsidRDefault="00805E40" w:rsidP="00E10570">
            <w:r>
              <w:t xml:space="preserve">Due to constraint in space, </w:t>
            </w:r>
            <w:r w:rsidR="00BB2080">
              <w:t xml:space="preserve">weekly progresses </w:t>
            </w:r>
            <w:r w:rsidR="00BF7DBB">
              <w:t>have</w:t>
            </w:r>
            <w:r w:rsidR="00BB2080">
              <w:t xml:space="preserve"> been </w:t>
            </w:r>
            <w:proofErr w:type="spellStart"/>
            <w:r w:rsidR="00BB2080">
              <w:t>summarised</w:t>
            </w:r>
            <w:proofErr w:type="spellEnd"/>
            <w:r w:rsidR="00BB2080">
              <w:t xml:space="preserve"> within these following documents:</w:t>
            </w:r>
          </w:p>
          <w:p w14:paraId="5BF707F3" w14:textId="77777777" w:rsidR="00805E40" w:rsidRDefault="00805E40" w:rsidP="00E10570"/>
          <w:p w14:paraId="718F518F" w14:textId="2C73154C" w:rsidR="00BB2080" w:rsidRDefault="00000000" w:rsidP="00E10570">
            <w:hyperlink r:id="rId5" w:history="1">
              <w:r w:rsidR="00BB2080" w:rsidRPr="007B0937">
                <w:rPr>
                  <w:rStyle w:val="Hyperlink"/>
                </w:rPr>
                <w:t>https://github.com/mandalnilabja/soc2022/blob/main/Week6Assignment.docx</w:t>
              </w:r>
            </w:hyperlink>
          </w:p>
          <w:p w14:paraId="481388FF" w14:textId="7AB60EFB" w:rsidR="00BB2080" w:rsidRDefault="00000000" w:rsidP="00E10570">
            <w:hyperlink r:id="rId6" w:history="1">
              <w:r w:rsidR="00BB2080" w:rsidRPr="007B0937">
                <w:rPr>
                  <w:rStyle w:val="Hyperlink"/>
                </w:rPr>
                <w:t>https://github.com/mandalnilabja/soc2022/blob/main/Week7Assignment.docx</w:t>
              </w:r>
            </w:hyperlink>
          </w:p>
          <w:p w14:paraId="077E7736" w14:textId="070BD56C" w:rsidR="00BB2080" w:rsidRDefault="00000000" w:rsidP="00E10570">
            <w:hyperlink r:id="rId7" w:history="1">
              <w:r w:rsidR="00BB2080" w:rsidRPr="007B0937">
                <w:rPr>
                  <w:rStyle w:val="Hyperlink"/>
                </w:rPr>
                <w:t>https://github.com/mandalnilabja/soc2022/blob/main/Week8Assignment.docx</w:t>
              </w:r>
            </w:hyperlink>
          </w:p>
          <w:p w14:paraId="6C074402" w14:textId="4E08D662" w:rsidR="00BB2080" w:rsidRDefault="00000000" w:rsidP="00E10570">
            <w:hyperlink r:id="rId8" w:history="1">
              <w:r w:rsidR="00BB2080" w:rsidRPr="007B0937">
                <w:rPr>
                  <w:rStyle w:val="Hyperlink"/>
                </w:rPr>
                <w:t>https://github.com/mandalnilabja/soc2022/blob/main/Week9Assignment.docx</w:t>
              </w:r>
            </w:hyperlink>
          </w:p>
          <w:p w14:paraId="016F7944" w14:textId="77777777" w:rsidR="00A75611" w:rsidRDefault="00000000">
            <w:hyperlink r:id="rId9" w:history="1">
              <w:r w:rsidR="00BB2080" w:rsidRPr="007B0937">
                <w:rPr>
                  <w:rStyle w:val="Hyperlink"/>
                </w:rPr>
                <w:t>https://github.com/mandalnilabja/soc2022/blob/main/Week10Assignment.docx</w:t>
              </w:r>
            </w:hyperlink>
          </w:p>
          <w:p w14:paraId="0ADB599D" w14:textId="77777777" w:rsidR="00C9164F" w:rsidRDefault="00C9164F"/>
          <w:p w14:paraId="5D94FC42" w14:textId="5CE4A037" w:rsidR="00C9164F" w:rsidRPr="00C9164F" w:rsidRDefault="00C9164F" w:rsidP="00C9164F">
            <w:r>
              <w:t xml:space="preserve">Further avenues of development </w:t>
            </w:r>
            <w:proofErr w:type="gramStart"/>
            <w:r>
              <w:t>is</w:t>
            </w:r>
            <w:proofErr w:type="gramEnd"/>
            <w:r>
              <w:t xml:space="preserve"> incorporating online machine learning and creating a trading bot which takes leveraged long or short positions whenever a prediction is made with greater than 70% probability.</w:t>
            </w:r>
          </w:p>
        </w:tc>
      </w:tr>
    </w:tbl>
    <w:p w14:paraId="1C33EC4B" w14:textId="77777777" w:rsidR="00805E40" w:rsidRDefault="00805E40">
      <w:pPr>
        <w:rPr>
          <w:b/>
          <w:sz w:val="28"/>
          <w:szCs w:val="28"/>
        </w:rPr>
      </w:pPr>
    </w:p>
    <w:p w14:paraId="3EA47689" w14:textId="2EF8DC9B" w:rsidR="00A75611" w:rsidRDefault="00000000">
      <w:pPr>
        <w:rPr>
          <w:sz w:val="28"/>
          <w:szCs w:val="28"/>
        </w:rPr>
      </w:pPr>
      <w:r>
        <w:rPr>
          <w:b/>
          <w:sz w:val="28"/>
          <w:szCs w:val="28"/>
        </w:rPr>
        <w:t xml:space="preserve">Results </w:t>
      </w:r>
    </w:p>
    <w:tbl>
      <w:tblPr>
        <w:tblStyle w:val="a2"/>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49FC6589" w14:textId="77777777">
        <w:trPr>
          <w:trHeight w:val="2340"/>
        </w:trPr>
        <w:tc>
          <w:tcPr>
            <w:tcW w:w="9746" w:type="dxa"/>
            <w:shd w:val="clear" w:color="auto" w:fill="auto"/>
            <w:tcMar>
              <w:top w:w="100" w:type="dxa"/>
              <w:left w:w="100" w:type="dxa"/>
              <w:bottom w:w="100" w:type="dxa"/>
              <w:right w:w="100" w:type="dxa"/>
            </w:tcMar>
          </w:tcPr>
          <w:p w14:paraId="603CFF44" w14:textId="41419BF7" w:rsidR="00F850F5" w:rsidRDefault="00F850F5" w:rsidP="00F850F5">
            <w:pPr>
              <w:rPr>
                <w:lang w:val="en-US"/>
              </w:rPr>
            </w:pPr>
            <w:r>
              <w:rPr>
                <w:lang w:val="en-US"/>
              </w:rPr>
              <w:t xml:space="preserve">Based on the </w:t>
            </w:r>
            <w:proofErr w:type="spellStart"/>
            <w:r>
              <w:rPr>
                <w:lang w:val="en-US"/>
              </w:rPr>
              <w:t>CNNpred</w:t>
            </w:r>
            <w:proofErr w:type="spellEnd"/>
            <w:r>
              <w:rPr>
                <w:lang w:val="en-US"/>
              </w:rPr>
              <w:t xml:space="preserve"> paper, 2d CNN version with the original data (DJI, NASDAQ, NYSE, RUSSELL, S&amp;P) was implemented. Data is from </w:t>
            </w:r>
            <w:r w:rsidRPr="00146CC4">
              <w:rPr>
                <w:b/>
                <w:bCs/>
                <w:lang w:val="en-US"/>
              </w:rPr>
              <w:t>Dec 31, 2009</w:t>
            </w:r>
            <w:r>
              <w:rPr>
                <w:lang w:val="en-US"/>
              </w:rPr>
              <w:t xml:space="preserve"> to </w:t>
            </w:r>
            <w:r w:rsidRPr="00146CC4">
              <w:rPr>
                <w:b/>
                <w:bCs/>
                <w:lang w:val="en-US"/>
              </w:rPr>
              <w:t>Nov 15, 2017</w:t>
            </w:r>
            <w:r>
              <w:rPr>
                <w:lang w:val="en-US"/>
              </w:rPr>
              <w:t xml:space="preserve">. All the data is present in the </w:t>
            </w:r>
            <w:proofErr w:type="spellStart"/>
            <w:r>
              <w:rPr>
                <w:lang w:val="en-US"/>
              </w:rPr>
              <w:t>github</w:t>
            </w:r>
            <w:proofErr w:type="spellEnd"/>
            <w:r>
              <w:rPr>
                <w:lang w:val="en-US"/>
              </w:rPr>
              <w:t xml:space="preserve"> repo. The model is built </w:t>
            </w:r>
            <w:r w:rsidR="00146CC4">
              <w:rPr>
                <w:lang w:val="en-US"/>
              </w:rPr>
              <w:t xml:space="preserve">using </w:t>
            </w:r>
            <w:proofErr w:type="spellStart"/>
            <w:r w:rsidR="00146CC4">
              <w:rPr>
                <w:lang w:val="en-US"/>
              </w:rPr>
              <w:t>tensorflow</w:t>
            </w:r>
            <w:proofErr w:type="spellEnd"/>
            <w:r w:rsidR="00146CC4">
              <w:rPr>
                <w:lang w:val="en-US"/>
              </w:rPr>
              <w:t xml:space="preserve"> and </w:t>
            </w:r>
            <w:proofErr w:type="spellStart"/>
            <w:r>
              <w:rPr>
                <w:lang w:val="en-US"/>
              </w:rPr>
              <w:t>keras</w:t>
            </w:r>
            <w:proofErr w:type="spellEnd"/>
            <w:r>
              <w:rPr>
                <w:lang w:val="en-US"/>
              </w:rPr>
              <w:t xml:space="preserve"> library.</w:t>
            </w:r>
          </w:p>
          <w:p w14:paraId="5887B158" w14:textId="77777777" w:rsidR="00146CC4" w:rsidRDefault="00146CC4" w:rsidP="00F850F5">
            <w:pPr>
              <w:rPr>
                <w:lang w:val="en-US"/>
              </w:rPr>
            </w:pPr>
          </w:p>
          <w:p w14:paraId="1F19C4EC" w14:textId="15520ADB" w:rsidR="00F850F5" w:rsidRDefault="00146CC4" w:rsidP="00F850F5">
            <w:pPr>
              <w:rPr>
                <w:lang w:val="en-US"/>
              </w:rPr>
            </w:pPr>
            <w:r>
              <w:rPr>
                <w:lang w:val="en-US"/>
              </w:rPr>
              <w:t>C</w:t>
            </w:r>
            <w:r w:rsidR="00F850F5">
              <w:rPr>
                <w:lang w:val="en-US"/>
              </w:rPr>
              <w:t xml:space="preserve">ustom metric functions as recall, precision, f1, Macro f1 score were defined. The architecture of the model according to the </w:t>
            </w:r>
            <w:proofErr w:type="spellStart"/>
            <w:r w:rsidR="00F850F5">
              <w:rPr>
                <w:lang w:val="en-US"/>
              </w:rPr>
              <w:t>CNNpred</w:t>
            </w:r>
            <w:proofErr w:type="spellEnd"/>
            <w:r w:rsidR="00F850F5">
              <w:rPr>
                <w:lang w:val="en-US"/>
              </w:rPr>
              <w:t xml:space="preserve"> paper was built next. The model uses 82 features, last 60 days data, 3 Convolutional layers with filters (3*1) and </w:t>
            </w:r>
            <w:proofErr w:type="spellStart"/>
            <w:r w:rsidR="00F850F5">
              <w:rPr>
                <w:lang w:val="en-US"/>
              </w:rPr>
              <w:t>ReLU</w:t>
            </w:r>
            <w:proofErr w:type="spellEnd"/>
            <w:r w:rsidR="00F850F5">
              <w:rPr>
                <w:lang w:val="en-US"/>
              </w:rPr>
              <w:t xml:space="preserve"> activation, </w:t>
            </w:r>
            <w:proofErr w:type="spellStart"/>
            <w:r w:rsidR="00F850F5">
              <w:rPr>
                <w:lang w:val="en-US"/>
              </w:rPr>
              <w:t>Maxpooling</w:t>
            </w:r>
            <w:proofErr w:type="spellEnd"/>
            <w:r w:rsidR="00F850F5">
              <w:rPr>
                <w:lang w:val="en-US"/>
              </w:rPr>
              <w:t xml:space="preserve"> layers (2*1), output layer with sigmoid activation.</w:t>
            </w:r>
          </w:p>
          <w:p w14:paraId="3AA456D2" w14:textId="41434E52" w:rsidR="00F850F5" w:rsidRDefault="00F850F5" w:rsidP="00F850F5">
            <w:pPr>
              <w:rPr>
                <w:lang w:val="en-US"/>
              </w:rPr>
            </w:pPr>
            <w:r>
              <w:rPr>
                <w:lang w:val="en-US"/>
              </w:rPr>
              <w:t>Then the</w:t>
            </w:r>
            <w:r w:rsidR="003C58A4">
              <w:rPr>
                <w:lang w:val="en-US"/>
              </w:rPr>
              <w:t xml:space="preserve"> data pipeline</w:t>
            </w:r>
            <w:r>
              <w:rPr>
                <w:lang w:val="en-US"/>
              </w:rPr>
              <w:t xml:space="preserve"> functions to feed the model training and testing was created as </w:t>
            </w:r>
            <w:proofErr w:type="spellStart"/>
            <w:r>
              <w:rPr>
                <w:lang w:val="en-US"/>
              </w:rPr>
              <w:t>datagen</w:t>
            </w:r>
            <w:proofErr w:type="spellEnd"/>
            <w:r>
              <w:rPr>
                <w:lang w:val="en-US"/>
              </w:rPr>
              <w:t xml:space="preserve"> and </w:t>
            </w:r>
            <w:proofErr w:type="spellStart"/>
            <w:r>
              <w:rPr>
                <w:lang w:val="en-US"/>
              </w:rPr>
              <w:t>testgen</w:t>
            </w:r>
            <w:proofErr w:type="spellEnd"/>
            <w:r>
              <w:rPr>
                <w:lang w:val="en-US"/>
              </w:rPr>
              <w:t xml:space="preserve">. Last 5 months of data (after </w:t>
            </w:r>
            <w:r w:rsidRPr="00CD273A">
              <w:rPr>
                <w:lang w:val="en-US"/>
              </w:rPr>
              <w:t>'2016-04-21'</w:t>
            </w:r>
            <w:r>
              <w:rPr>
                <w:lang w:val="en-US"/>
              </w:rPr>
              <w:t>) is used as test data. The rest is split into 75% training and 25% validation data.</w:t>
            </w:r>
          </w:p>
          <w:p w14:paraId="4E2086F7" w14:textId="77777777" w:rsidR="003C58A4" w:rsidRDefault="003C58A4" w:rsidP="00F850F5">
            <w:pPr>
              <w:rPr>
                <w:lang w:val="en-US"/>
              </w:rPr>
            </w:pPr>
          </w:p>
          <w:p w14:paraId="13D4F695" w14:textId="39A2498B" w:rsidR="00F850F5" w:rsidRDefault="009C2BD6" w:rsidP="00F850F5">
            <w:pPr>
              <w:rPr>
                <w:lang w:val="en-US"/>
              </w:rPr>
            </w:pPr>
            <w:r>
              <w:rPr>
                <w:lang w:val="en-US"/>
              </w:rPr>
              <w:t>Using</w:t>
            </w:r>
            <w:r w:rsidR="00F850F5">
              <w:rPr>
                <w:lang w:val="en-US"/>
              </w:rPr>
              <w:t xml:space="preserve"> loss function </w:t>
            </w:r>
            <w:r>
              <w:rPr>
                <w:lang w:val="en-US"/>
              </w:rPr>
              <w:t xml:space="preserve">as </w:t>
            </w:r>
            <w:r w:rsidR="00F850F5">
              <w:rPr>
                <w:lang w:val="en-US"/>
              </w:rPr>
              <w:t xml:space="preserve">Maximum Absolute Error and the Optimization algorithm </w:t>
            </w:r>
            <w:r>
              <w:rPr>
                <w:lang w:val="en-US"/>
              </w:rPr>
              <w:t xml:space="preserve">as </w:t>
            </w:r>
            <w:proofErr w:type="spellStart"/>
            <w:r w:rsidR="00F850F5">
              <w:rPr>
                <w:lang w:val="en-US"/>
              </w:rPr>
              <w:t>AdamOptimizer</w:t>
            </w:r>
            <w:proofErr w:type="spellEnd"/>
            <w:r>
              <w:rPr>
                <w:lang w:val="en-US"/>
              </w:rPr>
              <w:t>, t</w:t>
            </w:r>
            <w:r w:rsidR="00F850F5">
              <w:rPr>
                <w:lang w:val="en-US"/>
              </w:rPr>
              <w:t xml:space="preserve">he model was trained varying the hyperparameter batch size (128, 64, 32, 16). </w:t>
            </w:r>
          </w:p>
          <w:tbl>
            <w:tblPr>
              <w:tblStyle w:val="TableGrid"/>
              <w:tblW w:w="0" w:type="auto"/>
              <w:tblLayout w:type="fixed"/>
              <w:tblLook w:val="04A0" w:firstRow="1" w:lastRow="0" w:firstColumn="1" w:lastColumn="0" w:noHBand="0" w:noVBand="1"/>
            </w:tblPr>
            <w:tblGrid>
              <w:gridCol w:w="1502"/>
              <w:gridCol w:w="1502"/>
              <w:gridCol w:w="1503"/>
              <w:gridCol w:w="1503"/>
              <w:gridCol w:w="1503"/>
            </w:tblGrid>
            <w:tr w:rsidR="00F850F5" w14:paraId="55ABE3A2" w14:textId="77777777" w:rsidTr="00BB5962">
              <w:tc>
                <w:tcPr>
                  <w:tcW w:w="1502" w:type="dxa"/>
                </w:tcPr>
                <w:p w14:paraId="6C04654D" w14:textId="77777777" w:rsidR="00F850F5" w:rsidRDefault="00F850F5" w:rsidP="00F850F5">
                  <w:pPr>
                    <w:rPr>
                      <w:lang w:val="en-US"/>
                    </w:rPr>
                  </w:pPr>
                  <w:r>
                    <w:rPr>
                      <w:lang w:val="en-US"/>
                    </w:rPr>
                    <w:t>Batch Size</w:t>
                  </w:r>
                </w:p>
              </w:tc>
              <w:tc>
                <w:tcPr>
                  <w:tcW w:w="1502" w:type="dxa"/>
                </w:tcPr>
                <w:p w14:paraId="7FAF3D7F" w14:textId="77777777" w:rsidR="00F850F5" w:rsidRDefault="00F850F5" w:rsidP="00F850F5">
                  <w:pPr>
                    <w:rPr>
                      <w:lang w:val="en-US"/>
                    </w:rPr>
                  </w:pPr>
                  <w:r>
                    <w:rPr>
                      <w:lang w:val="en-US"/>
                    </w:rPr>
                    <w:t>128</w:t>
                  </w:r>
                </w:p>
              </w:tc>
              <w:tc>
                <w:tcPr>
                  <w:tcW w:w="1503" w:type="dxa"/>
                </w:tcPr>
                <w:p w14:paraId="00D71B2A" w14:textId="77777777" w:rsidR="00F850F5" w:rsidRDefault="00F850F5" w:rsidP="00F850F5">
                  <w:pPr>
                    <w:rPr>
                      <w:lang w:val="en-US"/>
                    </w:rPr>
                  </w:pPr>
                  <w:r>
                    <w:rPr>
                      <w:lang w:val="en-US"/>
                    </w:rPr>
                    <w:t>64</w:t>
                  </w:r>
                </w:p>
              </w:tc>
              <w:tc>
                <w:tcPr>
                  <w:tcW w:w="1503" w:type="dxa"/>
                </w:tcPr>
                <w:p w14:paraId="5739CEA2" w14:textId="77777777" w:rsidR="00F850F5" w:rsidRDefault="00F850F5" w:rsidP="00F850F5">
                  <w:pPr>
                    <w:rPr>
                      <w:lang w:val="en-US"/>
                    </w:rPr>
                  </w:pPr>
                  <w:r>
                    <w:rPr>
                      <w:lang w:val="en-US"/>
                    </w:rPr>
                    <w:t>32</w:t>
                  </w:r>
                </w:p>
              </w:tc>
              <w:tc>
                <w:tcPr>
                  <w:tcW w:w="1503" w:type="dxa"/>
                </w:tcPr>
                <w:p w14:paraId="5FB8F56B" w14:textId="77777777" w:rsidR="00F850F5" w:rsidRDefault="00F850F5" w:rsidP="00F850F5">
                  <w:pPr>
                    <w:rPr>
                      <w:lang w:val="en-US"/>
                    </w:rPr>
                  </w:pPr>
                  <w:r>
                    <w:rPr>
                      <w:lang w:val="en-US"/>
                    </w:rPr>
                    <w:t>16</w:t>
                  </w:r>
                </w:p>
              </w:tc>
            </w:tr>
            <w:tr w:rsidR="00F850F5" w14:paraId="0D19733C" w14:textId="77777777" w:rsidTr="00BB5962">
              <w:tc>
                <w:tcPr>
                  <w:tcW w:w="1502" w:type="dxa"/>
                </w:tcPr>
                <w:p w14:paraId="3E48AEEB" w14:textId="77777777" w:rsidR="00F850F5" w:rsidRDefault="00F850F5" w:rsidP="00F850F5">
                  <w:pPr>
                    <w:rPr>
                      <w:lang w:val="en-US"/>
                    </w:rPr>
                  </w:pPr>
                  <w:r>
                    <w:rPr>
                      <w:lang w:val="en-US"/>
                    </w:rPr>
                    <w:t>Accuracy</w:t>
                  </w:r>
                </w:p>
              </w:tc>
              <w:tc>
                <w:tcPr>
                  <w:tcW w:w="1502" w:type="dxa"/>
                </w:tcPr>
                <w:p w14:paraId="056B4AE3" w14:textId="77777777" w:rsidR="00F850F5" w:rsidRDefault="00F850F5" w:rsidP="00F850F5">
                  <w:pPr>
                    <w:rPr>
                      <w:lang w:val="en-US"/>
                    </w:rPr>
                  </w:pPr>
                  <w:r>
                    <w:rPr>
                      <w:lang w:val="en-US"/>
                    </w:rPr>
                    <w:t>0.48</w:t>
                  </w:r>
                </w:p>
              </w:tc>
              <w:tc>
                <w:tcPr>
                  <w:tcW w:w="1503" w:type="dxa"/>
                </w:tcPr>
                <w:p w14:paraId="00248DF5" w14:textId="77777777" w:rsidR="00F850F5" w:rsidRDefault="00F850F5" w:rsidP="00F850F5">
                  <w:pPr>
                    <w:rPr>
                      <w:lang w:val="en-US"/>
                    </w:rPr>
                  </w:pPr>
                  <w:r>
                    <w:rPr>
                      <w:lang w:val="en-US"/>
                    </w:rPr>
                    <w:t>0.54</w:t>
                  </w:r>
                </w:p>
              </w:tc>
              <w:tc>
                <w:tcPr>
                  <w:tcW w:w="1503" w:type="dxa"/>
                </w:tcPr>
                <w:p w14:paraId="156698EB" w14:textId="77777777" w:rsidR="00F850F5" w:rsidRDefault="00F850F5" w:rsidP="00F850F5">
                  <w:pPr>
                    <w:rPr>
                      <w:lang w:val="en-US"/>
                    </w:rPr>
                  </w:pPr>
                  <w:r>
                    <w:rPr>
                      <w:lang w:val="en-US"/>
                    </w:rPr>
                    <w:t>0.50</w:t>
                  </w:r>
                </w:p>
              </w:tc>
              <w:tc>
                <w:tcPr>
                  <w:tcW w:w="1503" w:type="dxa"/>
                </w:tcPr>
                <w:p w14:paraId="1C052998" w14:textId="77777777" w:rsidR="00F850F5" w:rsidRDefault="00F850F5" w:rsidP="00F850F5">
                  <w:pPr>
                    <w:rPr>
                      <w:lang w:val="en-US"/>
                    </w:rPr>
                  </w:pPr>
                  <w:r>
                    <w:rPr>
                      <w:lang w:val="en-US"/>
                    </w:rPr>
                    <w:t>0.55</w:t>
                  </w:r>
                </w:p>
              </w:tc>
            </w:tr>
            <w:tr w:rsidR="00F850F5" w14:paraId="50072980" w14:textId="77777777" w:rsidTr="00BB5962">
              <w:tc>
                <w:tcPr>
                  <w:tcW w:w="1502" w:type="dxa"/>
                </w:tcPr>
                <w:p w14:paraId="246687A3" w14:textId="77777777" w:rsidR="00F850F5" w:rsidRDefault="00F850F5" w:rsidP="00F850F5">
                  <w:pPr>
                    <w:rPr>
                      <w:lang w:val="en-US"/>
                    </w:rPr>
                  </w:pPr>
                  <w:r>
                    <w:rPr>
                      <w:lang w:val="en-US"/>
                    </w:rPr>
                    <w:t>MAE</w:t>
                  </w:r>
                </w:p>
              </w:tc>
              <w:tc>
                <w:tcPr>
                  <w:tcW w:w="1502" w:type="dxa"/>
                </w:tcPr>
                <w:p w14:paraId="0C6E2C98" w14:textId="77777777" w:rsidR="00F850F5" w:rsidRDefault="00F850F5" w:rsidP="00F850F5">
                  <w:pPr>
                    <w:rPr>
                      <w:lang w:val="en-US"/>
                    </w:rPr>
                  </w:pPr>
                  <w:r>
                    <w:rPr>
                      <w:lang w:val="en-US"/>
                    </w:rPr>
                    <w:t>0.52</w:t>
                  </w:r>
                </w:p>
              </w:tc>
              <w:tc>
                <w:tcPr>
                  <w:tcW w:w="1503" w:type="dxa"/>
                </w:tcPr>
                <w:p w14:paraId="79B1756B" w14:textId="77777777" w:rsidR="00F850F5" w:rsidRDefault="00F850F5" w:rsidP="00F850F5">
                  <w:pPr>
                    <w:rPr>
                      <w:lang w:val="en-US"/>
                    </w:rPr>
                  </w:pPr>
                  <w:r>
                    <w:rPr>
                      <w:lang w:val="en-US"/>
                    </w:rPr>
                    <w:t>0.46</w:t>
                  </w:r>
                </w:p>
              </w:tc>
              <w:tc>
                <w:tcPr>
                  <w:tcW w:w="1503" w:type="dxa"/>
                </w:tcPr>
                <w:p w14:paraId="27F27E89" w14:textId="77777777" w:rsidR="00F850F5" w:rsidRDefault="00F850F5" w:rsidP="00F850F5">
                  <w:pPr>
                    <w:rPr>
                      <w:lang w:val="en-US"/>
                    </w:rPr>
                  </w:pPr>
                  <w:r>
                    <w:rPr>
                      <w:lang w:val="en-US"/>
                    </w:rPr>
                    <w:t>0.49</w:t>
                  </w:r>
                </w:p>
              </w:tc>
              <w:tc>
                <w:tcPr>
                  <w:tcW w:w="1503" w:type="dxa"/>
                </w:tcPr>
                <w:p w14:paraId="1CED2091" w14:textId="77777777" w:rsidR="00F850F5" w:rsidRDefault="00F850F5" w:rsidP="00F850F5">
                  <w:pPr>
                    <w:rPr>
                      <w:lang w:val="en-US"/>
                    </w:rPr>
                  </w:pPr>
                  <w:r>
                    <w:rPr>
                      <w:lang w:val="en-US"/>
                    </w:rPr>
                    <w:t>0.45</w:t>
                  </w:r>
                </w:p>
              </w:tc>
            </w:tr>
            <w:tr w:rsidR="00F850F5" w14:paraId="11227C53" w14:textId="77777777" w:rsidTr="00BB5962">
              <w:tc>
                <w:tcPr>
                  <w:tcW w:w="1502" w:type="dxa"/>
                </w:tcPr>
                <w:p w14:paraId="3DCFF0A3" w14:textId="77777777" w:rsidR="00F850F5" w:rsidRDefault="00F850F5" w:rsidP="00F850F5">
                  <w:pPr>
                    <w:rPr>
                      <w:lang w:val="en-US"/>
                    </w:rPr>
                  </w:pPr>
                  <w:r>
                    <w:rPr>
                      <w:lang w:val="en-US"/>
                    </w:rPr>
                    <w:t>Macro F1</w:t>
                  </w:r>
                </w:p>
              </w:tc>
              <w:tc>
                <w:tcPr>
                  <w:tcW w:w="1502" w:type="dxa"/>
                </w:tcPr>
                <w:p w14:paraId="6D4F6E96" w14:textId="77777777" w:rsidR="00F850F5" w:rsidRDefault="00F850F5" w:rsidP="00F850F5">
                  <w:pPr>
                    <w:rPr>
                      <w:lang w:val="en-US"/>
                    </w:rPr>
                  </w:pPr>
                  <w:r>
                    <w:rPr>
                      <w:lang w:val="en-US"/>
                    </w:rPr>
                    <w:t>0.55</w:t>
                  </w:r>
                </w:p>
              </w:tc>
              <w:tc>
                <w:tcPr>
                  <w:tcW w:w="1503" w:type="dxa"/>
                </w:tcPr>
                <w:p w14:paraId="1B525460" w14:textId="77777777" w:rsidR="00F850F5" w:rsidRDefault="00F850F5" w:rsidP="00F850F5">
                  <w:pPr>
                    <w:rPr>
                      <w:lang w:val="en-US"/>
                    </w:rPr>
                  </w:pPr>
                  <w:r>
                    <w:rPr>
                      <w:lang w:val="en-US"/>
                    </w:rPr>
                    <w:t>0.66</w:t>
                  </w:r>
                </w:p>
              </w:tc>
              <w:tc>
                <w:tcPr>
                  <w:tcW w:w="1503" w:type="dxa"/>
                </w:tcPr>
                <w:p w14:paraId="407B9F4C" w14:textId="77777777" w:rsidR="00F850F5" w:rsidRDefault="00F850F5" w:rsidP="00F850F5">
                  <w:pPr>
                    <w:rPr>
                      <w:lang w:val="en-US"/>
                    </w:rPr>
                  </w:pPr>
                  <w:r>
                    <w:rPr>
                      <w:lang w:val="en-US"/>
                    </w:rPr>
                    <w:t>0.60</w:t>
                  </w:r>
                </w:p>
              </w:tc>
              <w:tc>
                <w:tcPr>
                  <w:tcW w:w="1503" w:type="dxa"/>
                </w:tcPr>
                <w:p w14:paraId="619AF7D4" w14:textId="77777777" w:rsidR="00F850F5" w:rsidRDefault="00F850F5" w:rsidP="00F850F5">
                  <w:pPr>
                    <w:rPr>
                      <w:lang w:val="en-US"/>
                    </w:rPr>
                  </w:pPr>
                  <w:r>
                    <w:rPr>
                      <w:lang w:val="en-US"/>
                    </w:rPr>
                    <w:t>0.65</w:t>
                  </w:r>
                </w:p>
              </w:tc>
            </w:tr>
          </w:tbl>
          <w:p w14:paraId="73083CBD" w14:textId="77777777" w:rsidR="00F850F5" w:rsidRDefault="00F850F5" w:rsidP="00F850F5">
            <w:pPr>
              <w:rPr>
                <w:lang w:val="en-US"/>
              </w:rPr>
            </w:pPr>
          </w:p>
          <w:p w14:paraId="1E0F0E88" w14:textId="77777777" w:rsidR="00F850F5" w:rsidRDefault="00F850F5" w:rsidP="00F850F5">
            <w:pPr>
              <w:rPr>
                <w:lang w:val="en-US"/>
              </w:rPr>
            </w:pPr>
            <w:r>
              <w:rPr>
                <w:lang w:val="en-US"/>
              </w:rPr>
              <w:t>Training time was approximately 24m using GPU.</w:t>
            </w:r>
          </w:p>
          <w:p w14:paraId="42AD323A" w14:textId="074C6875" w:rsidR="00F850F5" w:rsidRDefault="00F850F5" w:rsidP="00F850F5">
            <w:pPr>
              <w:rPr>
                <w:lang w:val="en-US"/>
              </w:rPr>
            </w:pPr>
            <w:r>
              <w:rPr>
                <w:lang w:val="en-US"/>
              </w:rPr>
              <w:t>Thus, we can clearly see reducing the batch size</w:t>
            </w:r>
            <w:r w:rsidR="009C2BD6">
              <w:rPr>
                <w:lang w:val="en-US"/>
              </w:rPr>
              <w:t xml:space="preserve"> to 64</w:t>
            </w:r>
            <w:r>
              <w:rPr>
                <w:lang w:val="en-US"/>
              </w:rPr>
              <w:t xml:space="preserve"> improves the performance of the models significantly for evaluating metrics.</w:t>
            </w:r>
            <w:r w:rsidR="009C2BD6">
              <w:rPr>
                <w:lang w:val="en-US"/>
              </w:rPr>
              <w:t xml:space="preserve"> But further exploration was required before any conclusion.</w:t>
            </w:r>
          </w:p>
          <w:p w14:paraId="323D21D2" w14:textId="2C7A3556" w:rsidR="003C58A4" w:rsidRDefault="009C2BD6" w:rsidP="00F850F5">
            <w:pPr>
              <w:rPr>
                <w:lang w:val="en-US"/>
              </w:rPr>
            </w:pPr>
            <w:r>
              <w:rPr>
                <w:lang w:val="en-US"/>
              </w:rPr>
              <w:t xml:space="preserve">64 combinations of hyperparameters </w:t>
            </w:r>
            <w:r w:rsidR="00524677">
              <w:rPr>
                <w:lang w:val="en-US"/>
              </w:rPr>
              <w:t>were</w:t>
            </w:r>
            <w:r>
              <w:rPr>
                <w:lang w:val="en-US"/>
              </w:rPr>
              <w:t xml:space="preserve"> shortlisted for modelling adopting a fractional factorial approach (4</w:t>
            </w:r>
            <w:r>
              <w:rPr>
                <w:vertAlign w:val="superscript"/>
                <w:lang w:val="en-US"/>
              </w:rPr>
              <w:t>5-2</w:t>
            </w:r>
            <w:r>
              <w:rPr>
                <w:lang w:val="en-US"/>
              </w:rPr>
              <w:t>) for an efficient Response Surface for optimization search.</w:t>
            </w:r>
          </w:p>
          <w:p w14:paraId="1711A548" w14:textId="77777777" w:rsidR="009C2BD6" w:rsidRDefault="009C2BD6" w:rsidP="00F850F5">
            <w:pPr>
              <w:rPr>
                <w:lang w:val="en-US"/>
              </w:rPr>
            </w:pPr>
          </w:p>
          <w:p w14:paraId="6979FB42" w14:textId="77777777" w:rsidR="009C2BD6" w:rsidRDefault="009C2BD6" w:rsidP="009C2BD6">
            <w:pPr>
              <w:rPr>
                <w:lang w:val="en-US"/>
              </w:rPr>
            </w:pPr>
            <w:r>
              <w:rPr>
                <w:lang w:val="en-US"/>
              </w:rPr>
              <w:t xml:space="preserve">Optimization of performance metrics Accuracy, Mean Absolute Error, Macro Averaged F1 Score by hyperparameter tuning. A Grid-Search strategy for evaluating each hyperparameter combination out of all possible 64 models was adopted. </w:t>
            </w:r>
          </w:p>
          <w:p w14:paraId="07A90240" w14:textId="77777777" w:rsidR="009C2BD6" w:rsidRDefault="009C2BD6" w:rsidP="009C2BD6">
            <w:pPr>
              <w:rPr>
                <w:lang w:val="en-US"/>
              </w:rPr>
            </w:pPr>
            <w:r>
              <w:rPr>
                <w:lang w:val="en-US"/>
              </w:rPr>
              <w:t>Following hyperparameters were varied to find the optimal model-</w:t>
            </w:r>
          </w:p>
          <w:p w14:paraId="79C7FA9B" w14:textId="77777777" w:rsidR="009C2BD6" w:rsidRPr="00797D62" w:rsidRDefault="009C2BD6" w:rsidP="009C2BD6">
            <w:pPr>
              <w:pStyle w:val="ListParagraph"/>
              <w:numPr>
                <w:ilvl w:val="0"/>
                <w:numId w:val="6"/>
              </w:numPr>
              <w:spacing w:after="160" w:line="259" w:lineRule="auto"/>
              <w:rPr>
                <w:lang w:val="en-US"/>
              </w:rPr>
            </w:pPr>
            <w:r w:rsidRPr="00797D62">
              <w:rPr>
                <w:lang w:val="en-US"/>
              </w:rPr>
              <w:t>Loss Function (</w:t>
            </w:r>
            <w:proofErr w:type="spellStart"/>
            <w:r w:rsidRPr="00797D62">
              <w:rPr>
                <w:lang w:val="en-US"/>
              </w:rPr>
              <w:t>mae</w:t>
            </w:r>
            <w:proofErr w:type="spellEnd"/>
            <w:r w:rsidRPr="00797D62">
              <w:rPr>
                <w:lang w:val="en-US"/>
              </w:rPr>
              <w:t xml:space="preserve">, </w:t>
            </w:r>
            <w:proofErr w:type="spellStart"/>
            <w:r w:rsidRPr="00797D62">
              <w:rPr>
                <w:lang w:val="en-US"/>
              </w:rPr>
              <w:t>binary_focal_crossentropy</w:t>
            </w:r>
            <w:proofErr w:type="spellEnd"/>
            <w:r w:rsidRPr="00797D62">
              <w:rPr>
                <w:lang w:val="en-US"/>
              </w:rPr>
              <w:t xml:space="preserve">, </w:t>
            </w:r>
            <w:proofErr w:type="spellStart"/>
            <w:r w:rsidRPr="00797D62">
              <w:rPr>
                <w:lang w:val="en-US"/>
              </w:rPr>
              <w:t>binary_crossentropy</w:t>
            </w:r>
            <w:proofErr w:type="spellEnd"/>
            <w:r w:rsidRPr="00797D62">
              <w:rPr>
                <w:lang w:val="en-US"/>
              </w:rPr>
              <w:t>, hinge)</w:t>
            </w:r>
          </w:p>
          <w:p w14:paraId="07E616B4"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Optimizer (SGD, Adam, </w:t>
            </w:r>
            <w:proofErr w:type="spellStart"/>
            <w:r w:rsidRPr="00797D62">
              <w:rPr>
                <w:lang w:val="en-US"/>
              </w:rPr>
              <w:t>Adagrad</w:t>
            </w:r>
            <w:proofErr w:type="spellEnd"/>
            <w:r w:rsidRPr="00797D62">
              <w:rPr>
                <w:lang w:val="en-US"/>
              </w:rPr>
              <w:t xml:space="preserve">, </w:t>
            </w:r>
            <w:proofErr w:type="spellStart"/>
            <w:r w:rsidRPr="00797D62">
              <w:rPr>
                <w:lang w:val="en-US"/>
              </w:rPr>
              <w:t>Adamax</w:t>
            </w:r>
            <w:proofErr w:type="spellEnd"/>
            <w:r w:rsidRPr="00797D62">
              <w:rPr>
                <w:lang w:val="en-US"/>
              </w:rPr>
              <w:t>),</w:t>
            </w:r>
          </w:p>
          <w:p w14:paraId="2101BDC0"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Epochs (20, 30), </w:t>
            </w:r>
          </w:p>
          <w:p w14:paraId="5AD937BB"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Batch Size (64, 32), </w:t>
            </w:r>
          </w:p>
          <w:p w14:paraId="5A3BD7A0" w14:textId="77777777" w:rsidR="009C2BD6" w:rsidRPr="00797D62" w:rsidRDefault="009C2BD6" w:rsidP="009C2BD6">
            <w:pPr>
              <w:pStyle w:val="ListParagraph"/>
              <w:numPr>
                <w:ilvl w:val="0"/>
                <w:numId w:val="6"/>
              </w:numPr>
              <w:spacing w:after="160" w:line="259" w:lineRule="auto"/>
              <w:rPr>
                <w:lang w:val="en-US"/>
              </w:rPr>
            </w:pPr>
            <w:r w:rsidRPr="00797D62">
              <w:rPr>
                <w:lang w:val="en-US"/>
              </w:rPr>
              <w:t>Dropout Rate (0.05, 0.1, 0.15, 0.2),</w:t>
            </w:r>
          </w:p>
          <w:p w14:paraId="44CBF509" w14:textId="77777777" w:rsidR="009C2BD6" w:rsidRDefault="009C2BD6" w:rsidP="009C2BD6">
            <w:pPr>
              <w:rPr>
                <w:lang w:val="en-US"/>
              </w:rPr>
            </w:pPr>
            <w:r>
              <w:rPr>
                <w:lang w:val="en-US"/>
              </w:rPr>
              <w:t>The whole experiment took takes 20h+ of training time. And yielded the following results.</w:t>
            </w:r>
          </w:p>
          <w:p w14:paraId="5F8420ED" w14:textId="77777777" w:rsidR="009C2BD6" w:rsidRDefault="009C2BD6" w:rsidP="009C2BD6">
            <w:pPr>
              <w:rPr>
                <w:lang w:val="en-US"/>
              </w:rPr>
            </w:pPr>
            <w:r>
              <w:rPr>
                <w:lang w:val="en-US"/>
              </w:rPr>
              <w:t>CSV containing performance parameters for 64 possible combinations of above hyperparameters-</w:t>
            </w:r>
            <w:hyperlink r:id="rId10" w:history="1">
              <w:r w:rsidRPr="00423F80">
                <w:rPr>
                  <w:rStyle w:val="Hyperlink"/>
                  <w:lang w:val="en-US"/>
                </w:rPr>
                <w:t>https://github.com/mandalnilabja/soc2022/blob/main/CNNpred_WallStreet_performances.csv</w:t>
              </w:r>
            </w:hyperlink>
          </w:p>
          <w:p w14:paraId="40E45476" w14:textId="77777777" w:rsidR="003C58A4" w:rsidRDefault="003C58A4" w:rsidP="00F850F5">
            <w:pPr>
              <w:rPr>
                <w:lang w:val="en-US"/>
              </w:rPr>
            </w:pPr>
          </w:p>
          <w:p w14:paraId="7DE0AD7D" w14:textId="734A5CDC" w:rsidR="00524677" w:rsidRDefault="00F850F5" w:rsidP="00F850F5">
            <w:pPr>
              <w:rPr>
                <w:lang w:val="en-US"/>
              </w:rPr>
            </w:pPr>
            <w:r>
              <w:rPr>
                <w:lang w:val="en-US"/>
              </w:rPr>
              <w:lastRenderedPageBreak/>
              <w:t xml:space="preserve">In the original </w:t>
            </w:r>
            <w:proofErr w:type="spellStart"/>
            <w:r>
              <w:rPr>
                <w:lang w:val="en-US"/>
              </w:rPr>
              <w:t>CNNpred</w:t>
            </w:r>
            <w:proofErr w:type="spellEnd"/>
            <w:r>
              <w:rPr>
                <w:lang w:val="en-US"/>
              </w:rPr>
              <w:t xml:space="preserve"> paper best Macro F1 score for 2d CNN pred was average of 0.54, 0.56, 0.55, 0.55 and 0.55 which is 0.55 but here </w:t>
            </w:r>
            <w:r w:rsidR="00C821FF">
              <w:rPr>
                <w:lang w:val="en-US"/>
              </w:rPr>
              <w:t>Bagging ensemble on 2dCNNpred implementation using all 64 previous models outperformed any single predictor. A hard voting strategy was manually implemented since each model by itself is a weak classifier.</w:t>
            </w:r>
          </w:p>
          <w:p w14:paraId="5EE7099A" w14:textId="77777777" w:rsidR="00524677" w:rsidRDefault="00524677" w:rsidP="00524677">
            <w:pPr>
              <w:rPr>
                <w:lang w:val="en-US"/>
              </w:rPr>
            </w:pPr>
            <w:r>
              <w:rPr>
                <w:lang w:val="en-US"/>
              </w:rPr>
              <w:t>Accuracy: 53.75%</w:t>
            </w:r>
          </w:p>
          <w:p w14:paraId="60684A9C" w14:textId="77777777" w:rsidR="00524677" w:rsidRDefault="00524677" w:rsidP="00524677">
            <w:pPr>
              <w:rPr>
                <w:lang w:val="en-US"/>
              </w:rPr>
            </w:pPr>
            <w:r>
              <w:rPr>
                <w:lang w:val="en-US"/>
              </w:rPr>
              <w:t>Mean Absolute Error: 46.24%</w:t>
            </w:r>
          </w:p>
          <w:p w14:paraId="1C033191" w14:textId="77777777" w:rsidR="00524677" w:rsidRDefault="00524677" w:rsidP="00524677">
            <w:pPr>
              <w:rPr>
                <w:lang w:val="en-US"/>
              </w:rPr>
            </w:pPr>
            <w:r>
              <w:rPr>
                <w:lang w:val="en-US"/>
              </w:rPr>
              <w:t>Macro Averaged F1 Score: 69.92%</w:t>
            </w:r>
          </w:p>
          <w:p w14:paraId="7644BC3D" w14:textId="77777777" w:rsidR="00822192" w:rsidRDefault="00822192" w:rsidP="00F850F5">
            <w:pPr>
              <w:rPr>
                <w:lang w:val="en-US"/>
              </w:rPr>
            </w:pPr>
          </w:p>
          <w:p w14:paraId="096CA51A" w14:textId="11293E39" w:rsidR="00F850F5" w:rsidRDefault="00C821FF" w:rsidP="00F850F5">
            <w:pPr>
              <w:rPr>
                <w:lang w:val="en-US"/>
              </w:rPr>
            </w:pPr>
            <w:r>
              <w:rPr>
                <w:lang w:val="en-US"/>
              </w:rPr>
              <w:t>This</w:t>
            </w:r>
            <w:r w:rsidR="00F850F5">
              <w:rPr>
                <w:lang w:val="en-US"/>
              </w:rPr>
              <w:t xml:space="preserve"> is statistically</w:t>
            </w:r>
            <w:r w:rsidR="00524677">
              <w:rPr>
                <w:lang w:val="en-US"/>
              </w:rPr>
              <w:t xml:space="preserve"> a</w:t>
            </w:r>
            <w:r w:rsidR="00F850F5">
              <w:rPr>
                <w:lang w:val="en-US"/>
              </w:rPr>
              <w:t xml:space="preserve"> significant improvement.</w:t>
            </w:r>
          </w:p>
          <w:p w14:paraId="47409AFC" w14:textId="14868726" w:rsidR="007D79DD" w:rsidRDefault="007D79DD" w:rsidP="007D79DD"/>
          <w:p w14:paraId="740A8EE6" w14:textId="2FAAC290" w:rsidR="00F850F5" w:rsidRDefault="00F850F5" w:rsidP="00F850F5">
            <w:pPr>
              <w:rPr>
                <w:lang w:val="en-US"/>
              </w:rPr>
            </w:pPr>
            <w:r>
              <w:rPr>
                <w:lang w:val="en-US"/>
              </w:rPr>
              <w:t xml:space="preserve">For the task of using </w:t>
            </w:r>
            <w:proofErr w:type="spellStart"/>
            <w:r>
              <w:rPr>
                <w:lang w:val="en-US"/>
              </w:rPr>
              <w:t>CNNpred</w:t>
            </w:r>
            <w:proofErr w:type="spellEnd"/>
            <w:r>
              <w:rPr>
                <w:lang w:val="en-US"/>
              </w:rPr>
              <w:t xml:space="preserve"> to predict Indian Stock Index, NIFTY50 Index was chosen. Open, High, Low, Close, Adjusted Close and Volume Data for the period between </w:t>
            </w:r>
            <w:r w:rsidRPr="003C58A4">
              <w:rPr>
                <w:b/>
                <w:bCs/>
                <w:lang w:val="en-US"/>
              </w:rPr>
              <w:t>2007-9-18</w:t>
            </w:r>
            <w:r>
              <w:rPr>
                <w:lang w:val="en-US"/>
              </w:rPr>
              <w:t xml:space="preserve"> and </w:t>
            </w:r>
            <w:r w:rsidRPr="003C58A4">
              <w:rPr>
                <w:b/>
                <w:bCs/>
                <w:lang w:val="en-US"/>
              </w:rPr>
              <w:t>2022-7-27</w:t>
            </w:r>
            <w:r>
              <w:rPr>
                <w:lang w:val="en-US"/>
              </w:rPr>
              <w:t xml:space="preserve"> was collected from NSE website.</w:t>
            </w:r>
          </w:p>
          <w:p w14:paraId="44F6E6CE" w14:textId="77777777" w:rsidR="003C58A4" w:rsidRDefault="003C58A4" w:rsidP="00F850F5">
            <w:pPr>
              <w:rPr>
                <w:lang w:val="en-US"/>
              </w:rPr>
            </w:pPr>
          </w:p>
          <w:p w14:paraId="5419164C" w14:textId="77777777" w:rsidR="00F850F5" w:rsidRDefault="00F850F5" w:rsidP="00F850F5">
            <w:pPr>
              <w:rPr>
                <w:lang w:val="en-US"/>
              </w:rPr>
            </w:pPr>
            <w:r>
              <w:rPr>
                <w:lang w:val="en-US"/>
              </w:rPr>
              <w:t>Apart from 6 original features, 6 others were engineered based on popular technical indicators, namely ‘3 Days Moving Average’, ‘5 Days Moving Average’, ‘15 Days Moving Average’, ‘30 Days Moving Average’, Daily Trading Volume Difference and Weekly Difference in Closing Values.</w:t>
            </w:r>
          </w:p>
          <w:p w14:paraId="61794E7A" w14:textId="77777777" w:rsidR="00F850F5" w:rsidRDefault="00F850F5" w:rsidP="00F850F5">
            <w:pPr>
              <w:rPr>
                <w:lang w:val="en-US"/>
              </w:rPr>
            </w:pPr>
            <w:r>
              <w:rPr>
                <w:lang w:val="en-US"/>
              </w:rPr>
              <w:t>Following hyperparameters were varied to find the optimal model-</w:t>
            </w:r>
          </w:p>
          <w:p w14:paraId="05C49B9B" w14:textId="77777777" w:rsidR="00F850F5" w:rsidRPr="00797D62" w:rsidRDefault="00F850F5" w:rsidP="00F850F5">
            <w:pPr>
              <w:pStyle w:val="ListParagraph"/>
              <w:numPr>
                <w:ilvl w:val="0"/>
                <w:numId w:val="6"/>
              </w:numPr>
              <w:spacing w:after="160" w:line="259" w:lineRule="auto"/>
              <w:rPr>
                <w:lang w:val="en-US"/>
              </w:rPr>
            </w:pPr>
            <w:r w:rsidRPr="00797D62">
              <w:rPr>
                <w:lang w:val="en-US"/>
              </w:rPr>
              <w:t>Loss Function (</w:t>
            </w:r>
            <w:proofErr w:type="spellStart"/>
            <w:r w:rsidRPr="00797D62">
              <w:rPr>
                <w:lang w:val="en-US"/>
              </w:rPr>
              <w:t>mae</w:t>
            </w:r>
            <w:proofErr w:type="spellEnd"/>
            <w:r w:rsidRPr="00797D62">
              <w:rPr>
                <w:lang w:val="en-US"/>
              </w:rPr>
              <w:t xml:space="preserve">, </w:t>
            </w:r>
            <w:proofErr w:type="spellStart"/>
            <w:r w:rsidRPr="00797D62">
              <w:rPr>
                <w:lang w:val="en-US"/>
              </w:rPr>
              <w:t>binary_focal_crossentropy</w:t>
            </w:r>
            <w:proofErr w:type="spellEnd"/>
            <w:r w:rsidRPr="00797D62">
              <w:rPr>
                <w:lang w:val="en-US"/>
              </w:rPr>
              <w:t xml:space="preserve">, </w:t>
            </w:r>
            <w:proofErr w:type="spellStart"/>
            <w:r w:rsidRPr="00797D62">
              <w:rPr>
                <w:lang w:val="en-US"/>
              </w:rPr>
              <w:t>binary_crossentropy</w:t>
            </w:r>
            <w:proofErr w:type="spellEnd"/>
            <w:r w:rsidRPr="00797D62">
              <w:rPr>
                <w:lang w:val="en-US"/>
              </w:rPr>
              <w:t>, hinge)</w:t>
            </w:r>
          </w:p>
          <w:p w14:paraId="62923165"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Optimizer (SGD, Adam, </w:t>
            </w:r>
            <w:proofErr w:type="spellStart"/>
            <w:r w:rsidRPr="00797D62">
              <w:rPr>
                <w:lang w:val="en-US"/>
              </w:rPr>
              <w:t>Adagrad</w:t>
            </w:r>
            <w:proofErr w:type="spellEnd"/>
            <w:r w:rsidRPr="00797D62">
              <w:rPr>
                <w:lang w:val="en-US"/>
              </w:rPr>
              <w:t xml:space="preserve">, </w:t>
            </w:r>
            <w:proofErr w:type="spellStart"/>
            <w:r w:rsidRPr="00797D62">
              <w:rPr>
                <w:lang w:val="en-US"/>
              </w:rPr>
              <w:t>Adamax</w:t>
            </w:r>
            <w:proofErr w:type="spellEnd"/>
            <w:r w:rsidRPr="00797D62">
              <w:rPr>
                <w:lang w:val="en-US"/>
              </w:rPr>
              <w:t>),</w:t>
            </w:r>
          </w:p>
          <w:p w14:paraId="1D7DD05A"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Epochs (10, 20, 25, 30), </w:t>
            </w:r>
          </w:p>
          <w:p w14:paraId="7EAECC4E"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Batch Size (128, 64, 32, 16), </w:t>
            </w:r>
          </w:p>
          <w:p w14:paraId="12E0D4B5" w14:textId="15529F49" w:rsidR="00F850F5" w:rsidRDefault="00F850F5" w:rsidP="00F850F5">
            <w:pPr>
              <w:pStyle w:val="ListParagraph"/>
              <w:numPr>
                <w:ilvl w:val="0"/>
                <w:numId w:val="6"/>
              </w:numPr>
              <w:spacing w:after="160" w:line="259" w:lineRule="auto"/>
              <w:rPr>
                <w:lang w:val="en-US"/>
              </w:rPr>
            </w:pPr>
            <w:r w:rsidRPr="00797D62">
              <w:rPr>
                <w:lang w:val="en-US"/>
              </w:rPr>
              <w:t>Dropout Rate (0.05, 0.1, 0.15, 0.2)</w:t>
            </w:r>
          </w:p>
          <w:p w14:paraId="713F38EF" w14:textId="77777777" w:rsidR="005B1813" w:rsidRDefault="005B1813" w:rsidP="005B1813">
            <w:pPr>
              <w:rPr>
                <w:lang w:val="en-US"/>
              </w:rPr>
            </w:pPr>
            <w:r>
              <w:rPr>
                <w:lang w:val="en-US"/>
              </w:rPr>
              <w:t>The whole experiment took takes 12h+ of training time despite using GPU. And yielded the following results.</w:t>
            </w:r>
          </w:p>
          <w:p w14:paraId="21782C67" w14:textId="77777777" w:rsidR="005B1813" w:rsidRDefault="005B1813" w:rsidP="005B1813">
            <w:pPr>
              <w:rPr>
                <w:lang w:val="en-US"/>
              </w:rPr>
            </w:pPr>
            <w:r>
              <w:rPr>
                <w:lang w:val="en-US"/>
              </w:rPr>
              <w:t xml:space="preserve">CSV containing performance parameters for 64 possible combinations of above hyperparameters- </w:t>
            </w:r>
            <w:hyperlink r:id="rId11" w:history="1">
              <w:r w:rsidRPr="00BE3382">
                <w:rPr>
                  <w:rStyle w:val="Hyperlink"/>
                  <w:lang w:val="en-US"/>
                </w:rPr>
                <w:t>https://github.com/mandalnilabja/soc2022/blob/main/CNNpred_NIFTY50_performances.csv</w:t>
              </w:r>
            </w:hyperlink>
          </w:p>
          <w:p w14:paraId="1DB5601B" w14:textId="77777777" w:rsidR="005B1813" w:rsidRPr="005B1813" w:rsidRDefault="005B1813" w:rsidP="005B1813">
            <w:pPr>
              <w:spacing w:after="160" w:line="259" w:lineRule="auto"/>
              <w:rPr>
                <w:lang w:val="en-US"/>
              </w:rPr>
            </w:pPr>
          </w:p>
          <w:p w14:paraId="7AC19C2F" w14:textId="241D52E1" w:rsidR="005B1813" w:rsidRDefault="00F850F5" w:rsidP="005B1813">
            <w:pPr>
              <w:rPr>
                <w:lang w:val="en-US"/>
              </w:rPr>
            </w:pPr>
            <w:r>
              <w:t>The models created was further bagged in an ensemble</w:t>
            </w:r>
            <w:r w:rsidR="005B1813">
              <w:t xml:space="preserve"> using a similar strategy as before</w:t>
            </w:r>
            <w:r>
              <w:t>. The ensemble was able to perform superior to classical models as predicted</w:t>
            </w:r>
            <w:r w:rsidR="002E183C">
              <w:t>.</w:t>
            </w:r>
            <w:r w:rsidR="005B1813">
              <w:t xml:space="preserve"> </w:t>
            </w:r>
            <w:r w:rsidR="005B1813">
              <w:rPr>
                <w:lang w:val="en-US"/>
              </w:rPr>
              <w:t>Its evaluation metrics were:</w:t>
            </w:r>
          </w:p>
          <w:p w14:paraId="7F41B9AA" w14:textId="77777777" w:rsidR="005B1813" w:rsidRDefault="005B1813" w:rsidP="005B1813">
            <w:pPr>
              <w:rPr>
                <w:lang w:val="en-US"/>
              </w:rPr>
            </w:pPr>
          </w:p>
          <w:p w14:paraId="7091A571" w14:textId="477C1BC2" w:rsidR="005B1813" w:rsidRDefault="005B1813" w:rsidP="005B1813">
            <w:pPr>
              <w:rPr>
                <w:lang w:val="en-US"/>
              </w:rPr>
            </w:pPr>
            <w:r>
              <w:rPr>
                <w:lang w:val="en-US"/>
              </w:rPr>
              <w:t>Accuracy: 54.51%</w:t>
            </w:r>
          </w:p>
          <w:p w14:paraId="1E84CF52" w14:textId="77777777" w:rsidR="005B1813" w:rsidRDefault="005B1813" w:rsidP="005B1813">
            <w:pPr>
              <w:rPr>
                <w:lang w:val="en-US"/>
              </w:rPr>
            </w:pPr>
            <w:r>
              <w:rPr>
                <w:lang w:val="en-US"/>
              </w:rPr>
              <w:t>Mean Absolute Error: 45.49%</w:t>
            </w:r>
          </w:p>
          <w:p w14:paraId="68124C96" w14:textId="77777777" w:rsidR="005B1813" w:rsidRDefault="005B1813" w:rsidP="005B1813">
            <w:pPr>
              <w:rPr>
                <w:lang w:val="en-US"/>
              </w:rPr>
            </w:pPr>
            <w:r>
              <w:rPr>
                <w:lang w:val="en-US"/>
              </w:rPr>
              <w:t>Macro Averaged F1 Score: 70.50%</w:t>
            </w:r>
          </w:p>
          <w:p w14:paraId="102950B6" w14:textId="77777777" w:rsidR="005B1813" w:rsidRDefault="005B1813" w:rsidP="005B1813">
            <w:pPr>
              <w:rPr>
                <w:lang w:val="en-US"/>
              </w:rPr>
            </w:pPr>
          </w:p>
          <w:p w14:paraId="2111017E" w14:textId="632E402E" w:rsidR="005B1813" w:rsidRDefault="005B1813" w:rsidP="005B1813">
            <w:pPr>
              <w:rPr>
                <w:lang w:val="en-US"/>
              </w:rPr>
            </w:pPr>
            <w:r>
              <w:rPr>
                <w:lang w:val="en-US"/>
              </w:rPr>
              <w:t xml:space="preserve">Compared to 2dCNNpred implementation on Wall Street Indices, even much fewer numbers of features were available and used, overall performance was evaluated to be much better on NIFTY50 </w:t>
            </w:r>
            <w:proofErr w:type="spellStart"/>
            <w:r>
              <w:rPr>
                <w:lang w:val="en-US"/>
              </w:rPr>
              <w:t>CNNpred</w:t>
            </w:r>
            <w:proofErr w:type="spellEnd"/>
            <w:r>
              <w:rPr>
                <w:lang w:val="en-US"/>
              </w:rPr>
              <w:t xml:space="preserve">. </w:t>
            </w:r>
          </w:p>
          <w:p w14:paraId="2B94A7F3" w14:textId="77777777" w:rsidR="007D79DD" w:rsidRPr="007D79DD" w:rsidRDefault="007D79DD" w:rsidP="007D79DD"/>
          <w:p w14:paraId="35552720" w14:textId="0DB3B882" w:rsidR="00146CC4" w:rsidRDefault="00037CFE" w:rsidP="00037CFE">
            <w:pPr>
              <w:rPr>
                <w:rStyle w:val="Hyperlink"/>
              </w:rPr>
            </w:pPr>
            <w:proofErr w:type="spellStart"/>
            <w:r>
              <w:t>Github</w:t>
            </w:r>
            <w:proofErr w:type="spellEnd"/>
            <w:r>
              <w:t xml:space="preserve"> Repo: </w:t>
            </w:r>
            <w:hyperlink r:id="rId12" w:history="1">
              <w:r w:rsidRPr="00B94E6C">
                <w:rPr>
                  <w:rStyle w:val="Hyperlink"/>
                </w:rPr>
                <w:t>https://github.com/mandalnilabja/soc2022</w:t>
              </w:r>
            </w:hyperlink>
          </w:p>
          <w:p w14:paraId="42BA15B0" w14:textId="3C959AA6" w:rsidR="001B0AF5" w:rsidRPr="001B0AF5" w:rsidRDefault="001B0AF5" w:rsidP="001B0AF5">
            <w:r w:rsidRPr="001B0AF5">
              <w:t>(Repo contains a</w:t>
            </w:r>
            <w:r>
              <w:t>ll codes and documentation used including all models and data)</w:t>
            </w:r>
          </w:p>
          <w:p w14:paraId="0306A5BF" w14:textId="77777777" w:rsidR="001B0AF5" w:rsidRDefault="001B0AF5" w:rsidP="00037CFE"/>
          <w:p w14:paraId="5D270784" w14:textId="3C256E56" w:rsidR="00037CFE" w:rsidRDefault="00146CC4" w:rsidP="00037CFE">
            <w:r>
              <w:t xml:space="preserve">Demo Video: </w:t>
            </w:r>
            <w:hyperlink r:id="rId13" w:history="1">
              <w:r w:rsidRPr="007B0937">
                <w:rPr>
                  <w:rStyle w:val="Hyperlink"/>
                </w:rPr>
                <w:t>https://github.com/mandalnilabja/soc2022/blob/main/CNNpred_demo.mp4</w:t>
              </w:r>
            </w:hyperlink>
          </w:p>
          <w:p w14:paraId="20490E7E" w14:textId="77777777" w:rsidR="00805E40" w:rsidRDefault="00805E40" w:rsidP="00260363"/>
          <w:p w14:paraId="17CEB1D3" w14:textId="77777777" w:rsidR="00805E40" w:rsidRDefault="00805E40">
            <w:pPr>
              <w:rPr>
                <w:b/>
                <w:i/>
                <w:color w:val="FF0000"/>
              </w:rPr>
            </w:pPr>
          </w:p>
          <w:p w14:paraId="05D11959" w14:textId="77777777" w:rsidR="00805E40" w:rsidRDefault="00805E40" w:rsidP="00805E40">
            <w:r>
              <w:t>Images:</w:t>
            </w:r>
          </w:p>
          <w:p w14:paraId="6BED332C" w14:textId="1B4B2C07" w:rsidR="00805E40" w:rsidRPr="00805E40" w:rsidRDefault="00805E40">
            <w:r>
              <w:t>Step1-</w:t>
            </w:r>
          </w:p>
          <w:p w14:paraId="22B6F6B5" w14:textId="3C7EEA3E" w:rsidR="00260363" w:rsidRDefault="00260363">
            <w:pPr>
              <w:rPr>
                <w:b/>
                <w:i/>
                <w:color w:val="FF0000"/>
              </w:rPr>
            </w:pPr>
            <w:r>
              <w:rPr>
                <w:b/>
                <w:i/>
                <w:noProof/>
                <w:color w:val="FF0000"/>
              </w:rPr>
              <w:lastRenderedPageBreak/>
              <w:drawing>
                <wp:inline distT="0" distB="0" distL="0" distR="0" wp14:anchorId="5BE48A44" wp14:editId="69992D97">
                  <wp:extent cx="606171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418BF173" w14:textId="261054D1" w:rsidR="00260363" w:rsidRDefault="00260363">
            <w:pPr>
              <w:rPr>
                <w:b/>
                <w:i/>
                <w:color w:val="FF0000"/>
              </w:rPr>
            </w:pPr>
          </w:p>
          <w:p w14:paraId="5B928E7F" w14:textId="5F115BA1" w:rsidR="00260363" w:rsidRPr="00260363" w:rsidRDefault="00260363">
            <w:r>
              <w:t>Step2-</w:t>
            </w:r>
          </w:p>
          <w:p w14:paraId="03AF910E" w14:textId="6FC14E13" w:rsidR="00260363" w:rsidRDefault="00260363">
            <w:pPr>
              <w:rPr>
                <w:b/>
                <w:i/>
                <w:color w:val="FF0000"/>
              </w:rPr>
            </w:pPr>
            <w:r>
              <w:rPr>
                <w:b/>
                <w:i/>
                <w:noProof/>
                <w:color w:val="FF0000"/>
              </w:rPr>
              <w:drawing>
                <wp:inline distT="0" distB="0" distL="0" distR="0" wp14:anchorId="65DD22BD" wp14:editId="6F8AA5F7">
                  <wp:extent cx="606171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419725" w14:textId="6264A2C3" w:rsidR="00260363" w:rsidRDefault="00260363">
            <w:pPr>
              <w:rPr>
                <w:b/>
                <w:i/>
                <w:color w:val="FF0000"/>
              </w:rPr>
            </w:pPr>
          </w:p>
          <w:p w14:paraId="49C50FAC" w14:textId="0A7F7C50" w:rsidR="00260363" w:rsidRDefault="00260363">
            <w:pPr>
              <w:rPr>
                <w:b/>
                <w:i/>
                <w:color w:val="FF0000"/>
              </w:rPr>
            </w:pPr>
          </w:p>
          <w:p w14:paraId="3E64D7A8" w14:textId="238B2EEE" w:rsidR="00260363" w:rsidRDefault="00260363">
            <w:pPr>
              <w:rPr>
                <w:b/>
                <w:i/>
                <w:color w:val="FF0000"/>
              </w:rPr>
            </w:pPr>
            <w:r>
              <w:t>Step3-</w:t>
            </w:r>
          </w:p>
          <w:p w14:paraId="7198E566" w14:textId="1ADDE949" w:rsidR="00260363" w:rsidRDefault="00260363">
            <w:pPr>
              <w:rPr>
                <w:b/>
                <w:i/>
                <w:noProof/>
                <w:color w:val="FF0000"/>
              </w:rPr>
            </w:pPr>
            <w:r>
              <w:rPr>
                <w:b/>
                <w:i/>
                <w:noProof/>
                <w:color w:val="FF0000"/>
              </w:rPr>
              <w:lastRenderedPageBreak/>
              <w:drawing>
                <wp:inline distT="0" distB="0" distL="0" distR="0" wp14:anchorId="4E4B500A" wp14:editId="3A4A6427">
                  <wp:extent cx="6061710" cy="3409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115929DE" w14:textId="77777777" w:rsidR="00260363" w:rsidRDefault="00260363">
            <w:pPr>
              <w:rPr>
                <w:b/>
                <w:i/>
                <w:noProof/>
                <w:color w:val="FF0000"/>
              </w:rPr>
            </w:pPr>
          </w:p>
          <w:p w14:paraId="715E742C" w14:textId="2D942C84" w:rsidR="00260363" w:rsidRPr="00260363" w:rsidRDefault="00260363">
            <w:r>
              <w:t>Step4-</w:t>
            </w:r>
          </w:p>
          <w:p w14:paraId="13579DE6" w14:textId="0B09493E" w:rsidR="00A75611" w:rsidRDefault="00260363">
            <w:pPr>
              <w:rPr>
                <w:b/>
                <w:i/>
                <w:color w:val="FF0000"/>
              </w:rPr>
            </w:pPr>
            <w:r>
              <w:rPr>
                <w:b/>
                <w:i/>
                <w:noProof/>
                <w:color w:val="FF0000"/>
              </w:rPr>
              <w:drawing>
                <wp:inline distT="0" distB="0" distL="0" distR="0" wp14:anchorId="7E4B93B4" wp14:editId="346E6BD5">
                  <wp:extent cx="6061710" cy="340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56E9B8" w14:textId="77777777" w:rsidR="00260363" w:rsidRDefault="00260363">
            <w:pPr>
              <w:rPr>
                <w:b/>
                <w:i/>
                <w:color w:val="FF0000"/>
              </w:rPr>
            </w:pPr>
          </w:p>
          <w:p w14:paraId="09FD002D" w14:textId="18CAF648" w:rsidR="00260363" w:rsidRDefault="00260363">
            <w:pPr>
              <w:rPr>
                <w:b/>
                <w:i/>
                <w:color w:val="FF0000"/>
              </w:rPr>
            </w:pPr>
          </w:p>
        </w:tc>
      </w:tr>
    </w:tbl>
    <w:p w14:paraId="72D01288" w14:textId="77777777" w:rsidR="00A75611" w:rsidRDefault="00A75611"/>
    <w:p w14:paraId="72C7A30C" w14:textId="77777777" w:rsidR="00E36F3D" w:rsidRDefault="00E36F3D">
      <w:pPr>
        <w:rPr>
          <w:b/>
          <w:sz w:val="28"/>
          <w:szCs w:val="28"/>
        </w:rPr>
      </w:pPr>
    </w:p>
    <w:p w14:paraId="3D2EC7AF" w14:textId="77777777" w:rsidR="00E36F3D" w:rsidRDefault="00E36F3D">
      <w:pPr>
        <w:rPr>
          <w:b/>
          <w:sz w:val="28"/>
          <w:szCs w:val="28"/>
        </w:rPr>
      </w:pPr>
    </w:p>
    <w:p w14:paraId="4F056E5B" w14:textId="77777777" w:rsidR="00E36F3D" w:rsidRDefault="00E36F3D">
      <w:pPr>
        <w:rPr>
          <w:b/>
          <w:sz w:val="28"/>
          <w:szCs w:val="28"/>
        </w:rPr>
      </w:pPr>
    </w:p>
    <w:p w14:paraId="003A040B" w14:textId="77777777" w:rsidR="00E36F3D" w:rsidRDefault="00E36F3D">
      <w:pPr>
        <w:rPr>
          <w:b/>
          <w:sz w:val="28"/>
          <w:szCs w:val="28"/>
        </w:rPr>
      </w:pPr>
    </w:p>
    <w:p w14:paraId="0EC76FBD" w14:textId="77777777" w:rsidR="00E36F3D" w:rsidRDefault="00E36F3D">
      <w:pPr>
        <w:rPr>
          <w:b/>
          <w:sz w:val="28"/>
          <w:szCs w:val="28"/>
        </w:rPr>
      </w:pPr>
    </w:p>
    <w:p w14:paraId="38102944" w14:textId="77777777" w:rsidR="00E36F3D" w:rsidRDefault="00E36F3D">
      <w:pPr>
        <w:rPr>
          <w:b/>
          <w:sz w:val="28"/>
          <w:szCs w:val="28"/>
        </w:rPr>
      </w:pPr>
    </w:p>
    <w:p w14:paraId="6927EB33" w14:textId="77777777" w:rsidR="00E36F3D" w:rsidRDefault="00E36F3D">
      <w:pPr>
        <w:rPr>
          <w:b/>
          <w:sz w:val="28"/>
          <w:szCs w:val="28"/>
        </w:rPr>
      </w:pPr>
    </w:p>
    <w:p w14:paraId="3363DC79" w14:textId="5F0BF7A2" w:rsidR="00A75611" w:rsidRDefault="00000000">
      <w:pPr>
        <w:rPr>
          <w:b/>
          <w:sz w:val="28"/>
          <w:szCs w:val="28"/>
        </w:rPr>
      </w:pPr>
      <w:r>
        <w:rPr>
          <w:b/>
          <w:sz w:val="28"/>
          <w:szCs w:val="28"/>
        </w:rPr>
        <w:lastRenderedPageBreak/>
        <w:t>Learning Value</w:t>
      </w:r>
    </w:p>
    <w:tbl>
      <w:tblPr>
        <w:tblStyle w:val="a3"/>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295CCB8" w14:textId="77777777">
        <w:trPr>
          <w:trHeight w:val="2565"/>
        </w:trPr>
        <w:tc>
          <w:tcPr>
            <w:tcW w:w="9746" w:type="dxa"/>
            <w:shd w:val="clear" w:color="auto" w:fill="auto"/>
            <w:tcMar>
              <w:top w:w="100" w:type="dxa"/>
              <w:left w:w="100" w:type="dxa"/>
              <w:bottom w:w="100" w:type="dxa"/>
              <w:right w:w="100" w:type="dxa"/>
            </w:tcMar>
          </w:tcPr>
          <w:p w14:paraId="33616986" w14:textId="77777777" w:rsidR="00C00C1E" w:rsidRDefault="00C00C1E" w:rsidP="00C00C1E">
            <w:pPr>
              <w:pStyle w:val="ListParagraph"/>
              <w:numPr>
                <w:ilvl w:val="0"/>
                <w:numId w:val="5"/>
              </w:numPr>
            </w:pPr>
            <w:proofErr w:type="spellStart"/>
            <w:r>
              <w:t>Timseries</w:t>
            </w:r>
            <w:proofErr w:type="spellEnd"/>
            <w:r>
              <w:t xml:space="preserve"> Analysis- AR, MA, ARIMA, SARIMA, ARIMAX, SARIMAX etc.</w:t>
            </w:r>
          </w:p>
          <w:p w14:paraId="68BF8F83" w14:textId="77777777" w:rsidR="00C00C1E" w:rsidRDefault="00C00C1E" w:rsidP="00C00C1E">
            <w:pPr>
              <w:pStyle w:val="ListParagraph"/>
              <w:numPr>
                <w:ilvl w:val="0"/>
                <w:numId w:val="5"/>
              </w:numPr>
            </w:pPr>
            <w:r>
              <w:t xml:space="preserve">Pandas, </w:t>
            </w:r>
            <w:proofErr w:type="spellStart"/>
            <w:r>
              <w:t>Numpy</w:t>
            </w:r>
            <w:proofErr w:type="spellEnd"/>
            <w:r>
              <w:t xml:space="preserve">, </w:t>
            </w:r>
            <w:proofErr w:type="spellStart"/>
            <w:r>
              <w:t>Tensorflow</w:t>
            </w:r>
            <w:proofErr w:type="spellEnd"/>
            <w:r>
              <w:t xml:space="preserve">, </w:t>
            </w:r>
            <w:proofErr w:type="spellStart"/>
            <w:r>
              <w:t>Keras</w:t>
            </w:r>
            <w:proofErr w:type="spellEnd"/>
            <w:r>
              <w:t xml:space="preserve">, </w:t>
            </w:r>
            <w:proofErr w:type="spellStart"/>
            <w:r>
              <w:t>Sklearn</w:t>
            </w:r>
            <w:proofErr w:type="spellEnd"/>
            <w:r>
              <w:t xml:space="preserve">, </w:t>
            </w:r>
            <w:proofErr w:type="spellStart"/>
            <w:r>
              <w:t>statmodels</w:t>
            </w:r>
            <w:proofErr w:type="spellEnd"/>
            <w:r>
              <w:t xml:space="preserve">, </w:t>
            </w:r>
            <w:proofErr w:type="spellStart"/>
            <w:r>
              <w:t>fbprophet</w:t>
            </w:r>
            <w:proofErr w:type="spellEnd"/>
          </w:p>
          <w:p w14:paraId="0F7B7C0C" w14:textId="06611D97" w:rsidR="00C00C1E" w:rsidRDefault="00C00C1E" w:rsidP="00C00C1E">
            <w:pPr>
              <w:pStyle w:val="ListParagraph"/>
              <w:numPr>
                <w:ilvl w:val="0"/>
                <w:numId w:val="5"/>
              </w:numPr>
            </w:pPr>
            <w:r>
              <w:t>Deep Learning- CNN and its architectures</w:t>
            </w:r>
          </w:p>
          <w:p w14:paraId="56B8D77C" w14:textId="13DFFF9B" w:rsidR="00281E7C" w:rsidRDefault="00281E7C" w:rsidP="00C00C1E">
            <w:pPr>
              <w:pStyle w:val="ListParagraph"/>
              <w:numPr>
                <w:ilvl w:val="0"/>
                <w:numId w:val="5"/>
              </w:numPr>
            </w:pPr>
            <w:r>
              <w:t>Transfer Learning- Resnet50 and CIFAR10</w:t>
            </w:r>
          </w:p>
          <w:p w14:paraId="2FB53B69" w14:textId="54A0AC01" w:rsidR="00C00C1E" w:rsidRDefault="00C00C1E" w:rsidP="00C00C1E">
            <w:pPr>
              <w:pStyle w:val="ListParagraph"/>
              <w:numPr>
                <w:ilvl w:val="0"/>
                <w:numId w:val="5"/>
              </w:numPr>
            </w:pPr>
            <w:proofErr w:type="spellStart"/>
            <w:r>
              <w:t>Ensembling</w:t>
            </w:r>
            <w:proofErr w:type="spellEnd"/>
            <w:r>
              <w:t>- Bagging Models</w:t>
            </w:r>
          </w:p>
          <w:p w14:paraId="771A4548" w14:textId="014AF939" w:rsidR="00C00C1E" w:rsidRDefault="00C00C1E" w:rsidP="00C00C1E">
            <w:pPr>
              <w:pStyle w:val="ListParagraph"/>
              <w:numPr>
                <w:ilvl w:val="0"/>
                <w:numId w:val="5"/>
              </w:numPr>
            </w:pPr>
            <w:r>
              <w:t xml:space="preserve">Deploying Models </w:t>
            </w:r>
            <w:r w:rsidR="00263E01">
              <w:t>on web using Flask API</w:t>
            </w:r>
          </w:p>
          <w:p w14:paraId="3447AAA4" w14:textId="42F437A0" w:rsidR="00146CC4" w:rsidRDefault="00146CC4" w:rsidP="00C00C1E">
            <w:pPr>
              <w:pStyle w:val="ListParagraph"/>
              <w:numPr>
                <w:ilvl w:val="0"/>
                <w:numId w:val="5"/>
              </w:numPr>
            </w:pPr>
            <w:r>
              <w:t>HTML Forms</w:t>
            </w:r>
          </w:p>
          <w:p w14:paraId="095D7412" w14:textId="439CF2C5" w:rsidR="00C00C1E" w:rsidRDefault="00C00C1E" w:rsidP="00C00C1E">
            <w:pPr>
              <w:pStyle w:val="ListParagraph"/>
              <w:numPr>
                <w:ilvl w:val="0"/>
                <w:numId w:val="5"/>
              </w:numPr>
            </w:pPr>
            <w:r>
              <w:t xml:space="preserve">Use of Git and </w:t>
            </w:r>
            <w:proofErr w:type="spellStart"/>
            <w:r>
              <w:t>Github</w:t>
            </w:r>
            <w:proofErr w:type="spellEnd"/>
          </w:p>
          <w:p w14:paraId="74C30464" w14:textId="77777777" w:rsidR="00C00C1E" w:rsidRDefault="00C00C1E" w:rsidP="00C00C1E">
            <w:pPr>
              <w:pStyle w:val="ListParagraph"/>
              <w:numPr>
                <w:ilvl w:val="0"/>
                <w:numId w:val="5"/>
              </w:numPr>
            </w:pPr>
            <w:r>
              <w:t>Understanding of Feature Engineering and Selection</w:t>
            </w:r>
          </w:p>
          <w:p w14:paraId="209AC9AB" w14:textId="54004F16" w:rsidR="00C00C1E" w:rsidRDefault="00C00C1E" w:rsidP="00C00C1E">
            <w:pPr>
              <w:pStyle w:val="ListParagraph"/>
              <w:numPr>
                <w:ilvl w:val="0"/>
                <w:numId w:val="5"/>
              </w:numPr>
            </w:pPr>
            <w:r w:rsidRPr="00C00C1E">
              <w:t xml:space="preserve">Hands on </w:t>
            </w:r>
            <w:r>
              <w:t>experience on working with real life financial data</w:t>
            </w:r>
          </w:p>
          <w:p w14:paraId="7611B6B2" w14:textId="3B3C6B3D" w:rsidR="00C00C1E" w:rsidRPr="00C00C1E" w:rsidRDefault="00263E01" w:rsidP="00C00C1E">
            <w:pPr>
              <w:pStyle w:val="ListParagraph"/>
              <w:numPr>
                <w:ilvl w:val="0"/>
                <w:numId w:val="5"/>
              </w:numPr>
            </w:pPr>
            <w:r>
              <w:t xml:space="preserve">Statistical techniques to optimize test accuracy- Response Surface Methodology </w:t>
            </w:r>
          </w:p>
          <w:p w14:paraId="3CD5D694" w14:textId="77777777" w:rsidR="00A75611" w:rsidRDefault="00A75611">
            <w:pPr>
              <w:widowControl w:val="0"/>
              <w:pBdr>
                <w:top w:val="nil"/>
                <w:left w:val="nil"/>
                <w:bottom w:val="nil"/>
                <w:right w:val="nil"/>
                <w:between w:val="nil"/>
              </w:pBdr>
              <w:spacing w:line="240" w:lineRule="auto"/>
              <w:rPr>
                <w:b/>
              </w:rPr>
            </w:pPr>
          </w:p>
        </w:tc>
      </w:tr>
    </w:tbl>
    <w:p w14:paraId="77DBB0B1" w14:textId="77777777" w:rsidR="00A75611" w:rsidRDefault="00A75611">
      <w:pPr>
        <w:rPr>
          <w:b/>
          <w:sz w:val="28"/>
          <w:szCs w:val="28"/>
        </w:rPr>
      </w:pPr>
    </w:p>
    <w:p w14:paraId="42166E43" w14:textId="77777777" w:rsidR="00A75611" w:rsidRDefault="00000000">
      <w:pPr>
        <w:rPr>
          <w:b/>
          <w:sz w:val="28"/>
          <w:szCs w:val="28"/>
        </w:rPr>
      </w:pPr>
      <w:r>
        <w:rPr>
          <w:b/>
          <w:sz w:val="28"/>
          <w:szCs w:val="28"/>
        </w:rPr>
        <w:t>Software used</w:t>
      </w:r>
    </w:p>
    <w:tbl>
      <w:tblPr>
        <w:tblStyle w:val="a4"/>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128BAA0" w14:textId="77777777">
        <w:trPr>
          <w:trHeight w:val="2085"/>
        </w:trPr>
        <w:tc>
          <w:tcPr>
            <w:tcW w:w="9746" w:type="dxa"/>
            <w:shd w:val="clear" w:color="auto" w:fill="auto"/>
            <w:tcMar>
              <w:top w:w="100" w:type="dxa"/>
              <w:left w:w="100" w:type="dxa"/>
              <w:bottom w:w="100" w:type="dxa"/>
              <w:right w:w="100" w:type="dxa"/>
            </w:tcMar>
          </w:tcPr>
          <w:p w14:paraId="7190D2D5" w14:textId="495ACC68" w:rsidR="00A75611" w:rsidRDefault="00F23B68" w:rsidP="005D1FD7">
            <w:pPr>
              <w:pStyle w:val="ListParagraph"/>
              <w:numPr>
                <w:ilvl w:val="0"/>
                <w:numId w:val="3"/>
              </w:numPr>
            </w:pPr>
            <w:r w:rsidRPr="00F23B68">
              <w:t>Python</w:t>
            </w:r>
          </w:p>
          <w:p w14:paraId="3B608434" w14:textId="110B950B" w:rsidR="009B2F14" w:rsidRPr="00F23B68" w:rsidRDefault="009B2F14" w:rsidP="005D1FD7">
            <w:pPr>
              <w:pStyle w:val="ListParagraph"/>
              <w:numPr>
                <w:ilvl w:val="0"/>
                <w:numId w:val="3"/>
              </w:numPr>
            </w:pPr>
            <w:r>
              <w:t>HTML</w:t>
            </w:r>
          </w:p>
          <w:p w14:paraId="5BF5350E" w14:textId="4FB51F58" w:rsidR="00A75611" w:rsidRPr="00F23B68" w:rsidRDefault="00F23B68" w:rsidP="005D1FD7">
            <w:pPr>
              <w:pStyle w:val="ListParagraph"/>
              <w:numPr>
                <w:ilvl w:val="0"/>
                <w:numId w:val="3"/>
              </w:numPr>
            </w:pPr>
            <w:r w:rsidRPr="00F23B68">
              <w:t xml:space="preserve">Google </w:t>
            </w:r>
            <w:proofErr w:type="spellStart"/>
            <w:r w:rsidRPr="00F23B68">
              <w:t>Colab</w:t>
            </w:r>
            <w:proofErr w:type="spellEnd"/>
          </w:p>
          <w:p w14:paraId="72806169" w14:textId="54B940FE" w:rsidR="00F23B68" w:rsidRDefault="00F23B68" w:rsidP="005D1FD7">
            <w:pPr>
              <w:pStyle w:val="ListParagraph"/>
              <w:numPr>
                <w:ilvl w:val="0"/>
                <w:numId w:val="3"/>
              </w:numPr>
            </w:pPr>
            <w:r w:rsidRPr="00F23B68">
              <w:t>Anaconda</w:t>
            </w:r>
          </w:p>
          <w:p w14:paraId="61FF30B4" w14:textId="4F07111B" w:rsidR="00F23B68" w:rsidRDefault="00F23B68" w:rsidP="005D1FD7">
            <w:pPr>
              <w:pStyle w:val="ListParagraph"/>
              <w:numPr>
                <w:ilvl w:val="0"/>
                <w:numId w:val="3"/>
              </w:numPr>
            </w:pPr>
            <w:proofErr w:type="spellStart"/>
            <w:r>
              <w:t>Jupyter</w:t>
            </w:r>
            <w:proofErr w:type="spellEnd"/>
            <w:r>
              <w:t xml:space="preserve"> Notebook</w:t>
            </w:r>
          </w:p>
          <w:p w14:paraId="5D281592" w14:textId="77777777" w:rsidR="00F23B68" w:rsidRPr="00F23B68" w:rsidRDefault="00F23B68" w:rsidP="00F23B68"/>
          <w:p w14:paraId="690147B4" w14:textId="77777777" w:rsidR="00A75611" w:rsidRDefault="00A75611">
            <w:pPr>
              <w:widowControl w:val="0"/>
              <w:pBdr>
                <w:top w:val="nil"/>
                <w:left w:val="nil"/>
                <w:bottom w:val="nil"/>
                <w:right w:val="nil"/>
                <w:between w:val="nil"/>
              </w:pBdr>
              <w:spacing w:line="240" w:lineRule="auto"/>
              <w:rPr>
                <w:b/>
              </w:rPr>
            </w:pPr>
          </w:p>
        </w:tc>
      </w:tr>
    </w:tbl>
    <w:p w14:paraId="428C7E17" w14:textId="77777777" w:rsidR="00A75611" w:rsidRDefault="00A75611">
      <w:pPr>
        <w:rPr>
          <w:b/>
        </w:rPr>
      </w:pPr>
    </w:p>
    <w:p w14:paraId="22CE1CD6" w14:textId="77777777" w:rsidR="00A75611" w:rsidRDefault="00000000">
      <w:pPr>
        <w:rPr>
          <w:b/>
          <w:sz w:val="28"/>
          <w:szCs w:val="28"/>
        </w:rPr>
      </w:pPr>
      <w:r>
        <w:rPr>
          <w:b/>
          <w:sz w:val="28"/>
          <w:szCs w:val="28"/>
        </w:rPr>
        <w:t>Suggestions for others</w:t>
      </w:r>
    </w:p>
    <w:tbl>
      <w:tblPr>
        <w:tblStyle w:val="a5"/>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056C7C9C" w14:textId="77777777">
        <w:trPr>
          <w:trHeight w:val="2145"/>
        </w:trPr>
        <w:tc>
          <w:tcPr>
            <w:tcW w:w="9746" w:type="dxa"/>
            <w:shd w:val="clear" w:color="auto" w:fill="auto"/>
            <w:tcMar>
              <w:top w:w="100" w:type="dxa"/>
              <w:left w:w="100" w:type="dxa"/>
              <w:bottom w:w="100" w:type="dxa"/>
              <w:right w:w="100" w:type="dxa"/>
            </w:tcMar>
          </w:tcPr>
          <w:p w14:paraId="1DE79BB5" w14:textId="77777777" w:rsidR="00F11E7A" w:rsidRDefault="00F11E7A" w:rsidP="00F11E7A">
            <w:pPr>
              <w:pStyle w:val="ListParagraph"/>
              <w:numPr>
                <w:ilvl w:val="0"/>
                <w:numId w:val="2"/>
              </w:numPr>
            </w:pPr>
            <w:r>
              <w:t>Start Working with the ultimate goal in mind</w:t>
            </w:r>
          </w:p>
          <w:p w14:paraId="6C9100CE" w14:textId="07AF7B5A" w:rsidR="00F11E7A" w:rsidRDefault="00F11E7A" w:rsidP="00F11E7A">
            <w:pPr>
              <w:pStyle w:val="ListParagraph"/>
              <w:numPr>
                <w:ilvl w:val="0"/>
                <w:numId w:val="2"/>
              </w:numPr>
            </w:pPr>
            <w:r>
              <w:t>Model Training takes a lot of time- Keep enough time for training</w:t>
            </w:r>
          </w:p>
          <w:p w14:paraId="4E1B0883" w14:textId="77777777" w:rsidR="00F11E7A" w:rsidRDefault="006A57C7" w:rsidP="00F11E7A">
            <w:pPr>
              <w:pStyle w:val="ListParagraph"/>
              <w:numPr>
                <w:ilvl w:val="0"/>
                <w:numId w:val="2"/>
              </w:numPr>
            </w:pPr>
            <w:r>
              <w:t>Ensemble works better than any single model</w:t>
            </w:r>
          </w:p>
          <w:p w14:paraId="58350778" w14:textId="342016E4" w:rsidR="00E36F3D" w:rsidRPr="00F11E7A" w:rsidRDefault="00E36F3D" w:rsidP="00E36F3D"/>
        </w:tc>
      </w:tr>
    </w:tbl>
    <w:p w14:paraId="2DF5235F" w14:textId="77777777" w:rsidR="00A75611" w:rsidRDefault="00A75611">
      <w:pPr>
        <w:rPr>
          <w:b/>
          <w:sz w:val="28"/>
          <w:szCs w:val="28"/>
        </w:rPr>
      </w:pPr>
    </w:p>
    <w:p w14:paraId="305ABDEB" w14:textId="77777777" w:rsidR="00A75611" w:rsidRDefault="00000000">
      <w:pPr>
        <w:rPr>
          <w:b/>
        </w:rPr>
      </w:pPr>
      <w:r>
        <w:rPr>
          <w:b/>
          <w:sz w:val="28"/>
          <w:szCs w:val="28"/>
        </w:rPr>
        <w:t>References and Citations</w:t>
      </w:r>
    </w:p>
    <w:tbl>
      <w:tblPr>
        <w:tblStyle w:val="a6"/>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90078EE" w14:textId="77777777">
        <w:tc>
          <w:tcPr>
            <w:tcW w:w="9746" w:type="dxa"/>
            <w:shd w:val="clear" w:color="auto" w:fill="auto"/>
            <w:tcMar>
              <w:top w:w="100" w:type="dxa"/>
              <w:left w:w="100" w:type="dxa"/>
              <w:bottom w:w="100" w:type="dxa"/>
              <w:right w:w="100" w:type="dxa"/>
            </w:tcMar>
          </w:tcPr>
          <w:p w14:paraId="782FCB76" w14:textId="6C761A50" w:rsidR="00F23B68" w:rsidRDefault="00F23B68" w:rsidP="00AA255B">
            <w:r>
              <w:t>Research Article:</w:t>
            </w:r>
          </w:p>
          <w:p w14:paraId="0EC9FB62" w14:textId="77777777" w:rsidR="00F11E7A" w:rsidRDefault="00F11E7A" w:rsidP="00F11E7A">
            <w:r>
              <w:t xml:space="preserve">Ehsan </w:t>
            </w:r>
            <w:proofErr w:type="spellStart"/>
            <w:r>
              <w:t>Hoseinzade</w:t>
            </w:r>
            <w:proofErr w:type="spellEnd"/>
            <w:r>
              <w:t xml:space="preserve">, Saman </w:t>
            </w:r>
            <w:proofErr w:type="spellStart"/>
            <w:r>
              <w:t>Haratizadeh</w:t>
            </w:r>
            <w:proofErr w:type="spellEnd"/>
            <w:r>
              <w:t>,</w:t>
            </w:r>
          </w:p>
          <w:p w14:paraId="75BD8ACE" w14:textId="77777777" w:rsidR="00F11E7A" w:rsidRDefault="00F11E7A" w:rsidP="00F11E7A">
            <w:proofErr w:type="spellStart"/>
            <w:r>
              <w:t>CNNpred</w:t>
            </w:r>
            <w:proofErr w:type="spellEnd"/>
            <w:r>
              <w:t>: CNN-based stock market prediction using a diverse set of variables,</w:t>
            </w:r>
          </w:p>
          <w:p w14:paraId="0383077C" w14:textId="77777777" w:rsidR="00F11E7A" w:rsidRDefault="00F11E7A" w:rsidP="00F11E7A">
            <w:r>
              <w:t>Expert Systems with Applications,</w:t>
            </w:r>
          </w:p>
          <w:p w14:paraId="54C2E342" w14:textId="77777777" w:rsidR="00F11E7A" w:rsidRDefault="00F11E7A" w:rsidP="00F11E7A">
            <w:r>
              <w:t>Volume 129,</w:t>
            </w:r>
          </w:p>
          <w:p w14:paraId="53953231" w14:textId="77777777" w:rsidR="00F11E7A" w:rsidRDefault="00F11E7A" w:rsidP="00F11E7A">
            <w:r>
              <w:t>2019,</w:t>
            </w:r>
          </w:p>
          <w:p w14:paraId="1DB36C20" w14:textId="77777777" w:rsidR="00F11E7A" w:rsidRDefault="00F11E7A" w:rsidP="00F11E7A">
            <w:r>
              <w:t>Pages 273-285,</w:t>
            </w:r>
          </w:p>
          <w:p w14:paraId="0747D7CD" w14:textId="77777777" w:rsidR="00F11E7A" w:rsidRDefault="00F11E7A" w:rsidP="00F11E7A">
            <w:r>
              <w:t>ISSN 0957-4174,</w:t>
            </w:r>
          </w:p>
          <w:p w14:paraId="6A2E9495" w14:textId="77777777" w:rsidR="00F11E7A" w:rsidRDefault="00F11E7A" w:rsidP="00F11E7A">
            <w:r>
              <w:t>https://doi.org/10.1016/j.eswa.2019.03.029.</w:t>
            </w:r>
          </w:p>
          <w:p w14:paraId="1807126A" w14:textId="006FC876" w:rsidR="00F11E7A" w:rsidRDefault="00F11E7A" w:rsidP="00F11E7A">
            <w:r>
              <w:t>(</w:t>
            </w:r>
            <w:hyperlink r:id="rId18" w:history="1">
              <w:r w:rsidRPr="00B94E6C">
                <w:rPr>
                  <w:rStyle w:val="Hyperlink"/>
                </w:rPr>
                <w:t>https://www.sciencedirect.com/science/article/pii/S0957417419301915</w:t>
              </w:r>
            </w:hyperlink>
            <w:r>
              <w:t>)</w:t>
            </w:r>
          </w:p>
          <w:p w14:paraId="625A30C4" w14:textId="77777777" w:rsidR="00F11E7A" w:rsidRDefault="00F11E7A" w:rsidP="00F11E7A">
            <w:r>
              <w:t xml:space="preserve">Abstract: Feature extraction from financial data is one of the most important problems in market prediction domain for which many approaches have been suggested. Among other modern tools, convolutional neural networks (CNN) have recently been applied for automatic feature selection and market prediction. However, in experiments reported so far, less attention has been paid to </w:t>
            </w:r>
            <w:r>
              <w:lastRenderedPageBreak/>
              <w:t xml:space="preserve">the correlation among different markets as a possible source of information for extracting features. In this paper, we suggest a CNN-based framework, that can be applied on a collection of data from a variety of sources, including different markets, in order to extract features for predicting the future of those markets. The suggested framework has been applied for predicting the next day’s direction of movement for the indices of S&amp;P 500, NASDAQ, DJI, NYSE, and RUSSELL based on various sets of initial variables. The evaluations show a significant improvement in prediction’s performance compared to the </w:t>
            </w:r>
            <w:proofErr w:type="gramStart"/>
            <w:r>
              <w:t>state of the art</w:t>
            </w:r>
            <w:proofErr w:type="gramEnd"/>
            <w:r>
              <w:t xml:space="preserve"> baseline algorithms.</w:t>
            </w:r>
          </w:p>
          <w:p w14:paraId="22E4D395" w14:textId="390DBB40" w:rsidR="00F11E7A" w:rsidRDefault="00F11E7A" w:rsidP="00F11E7A">
            <w:r>
              <w:t>Keywords: Stock markets prediction; Deep learning; Convolutional neural networks; CNN; Feature extraction</w:t>
            </w:r>
          </w:p>
          <w:p w14:paraId="705793F0" w14:textId="4D99076C" w:rsidR="00F11E7A" w:rsidRDefault="00F11E7A" w:rsidP="00AA255B"/>
          <w:p w14:paraId="02BE8D42" w14:textId="660D790C" w:rsidR="00F23B68" w:rsidRDefault="00F23B68" w:rsidP="00AA255B">
            <w:r>
              <w:t>Links:</w:t>
            </w:r>
          </w:p>
          <w:p w14:paraId="3394A23E" w14:textId="03A86EA9" w:rsidR="00AA255B" w:rsidRDefault="00000000" w:rsidP="00AA255B">
            <w:hyperlink r:id="rId19" w:history="1">
              <w:r w:rsidR="00AA255B" w:rsidRPr="0019232C">
                <w:rPr>
                  <w:rStyle w:val="Hyperlink"/>
                </w:rPr>
                <w:t>https://www.investopedia.com/terms/t/timeseries.asp</w:t>
              </w:r>
            </w:hyperlink>
          </w:p>
          <w:p w14:paraId="682103C1" w14:textId="77777777" w:rsidR="00AA255B" w:rsidRDefault="00000000" w:rsidP="00AA255B">
            <w:hyperlink r:id="rId20" w:history="1">
              <w:r w:rsidR="00AA255B" w:rsidRPr="007851EA">
                <w:rPr>
                  <w:rStyle w:val="Hyperlink"/>
                </w:rPr>
                <w:t>https://www.influxdata.com/what-is-time-series-data/</w:t>
              </w:r>
            </w:hyperlink>
          </w:p>
          <w:p w14:paraId="5599FE25" w14:textId="77777777" w:rsidR="00AA255B" w:rsidRDefault="00000000" w:rsidP="00AA255B">
            <w:hyperlink r:id="rId21" w:history="1">
              <w:r w:rsidR="00AA255B" w:rsidRPr="007851EA">
                <w:rPr>
                  <w:rStyle w:val="Hyperlink"/>
                </w:rPr>
                <w:t>https://www.clarify.io/learn/time-series-data</w:t>
              </w:r>
            </w:hyperlink>
          </w:p>
          <w:p w14:paraId="0FB7B506" w14:textId="77777777" w:rsidR="00AA255B" w:rsidRDefault="00000000" w:rsidP="00AA255B">
            <w:hyperlink r:id="rId22" w:history="1">
              <w:r w:rsidR="00AA255B" w:rsidRPr="007851EA">
                <w:rPr>
                  <w:rStyle w:val="Hyperlink"/>
                </w:rPr>
                <w:t>https://www.altexsoft.com/blog/business/time-series-analysis-and-forecasting-novel-business-perspectives/</w:t>
              </w:r>
            </w:hyperlink>
          </w:p>
          <w:p w14:paraId="15A86A05" w14:textId="77777777" w:rsidR="00AA255B" w:rsidRDefault="00000000" w:rsidP="00AA255B">
            <w:hyperlink r:id="rId23" w:history="1">
              <w:r w:rsidR="00AA255B" w:rsidRPr="007851EA">
                <w:rPr>
                  <w:rStyle w:val="Hyperlink"/>
                </w:rPr>
                <w:t>https://machinelearningmastery.com/challenging-machine-learning-time-series-forecasting-problems/</w:t>
              </w:r>
            </w:hyperlink>
          </w:p>
          <w:p w14:paraId="78F7F630" w14:textId="77777777" w:rsidR="00AA255B" w:rsidRDefault="00000000" w:rsidP="00AA255B">
            <w:hyperlink r:id="rId24" w:history="1">
              <w:r w:rsidR="00AA255B" w:rsidRPr="007851EA">
                <w:rPr>
                  <w:rStyle w:val="Hyperlink"/>
                </w:rPr>
                <w:t>https://machinelearningmastery.com/taxonomy-of-time-series-forecasting-problems/</w:t>
              </w:r>
            </w:hyperlink>
          </w:p>
          <w:p w14:paraId="5BAC8E5D" w14:textId="77777777" w:rsidR="00AA255B" w:rsidRDefault="00000000" w:rsidP="00AA255B">
            <w:hyperlink r:id="rId25" w:history="1">
              <w:r w:rsidR="00AA255B" w:rsidRPr="0019232C">
                <w:rPr>
                  <w:rStyle w:val="Hyperlink"/>
                </w:rPr>
                <w:t>https://www.influxdata.com/time-series-forecasting-methods/</w:t>
              </w:r>
            </w:hyperlink>
          </w:p>
          <w:p w14:paraId="05DE7A9A" w14:textId="77777777" w:rsidR="00AA255B" w:rsidRDefault="00000000" w:rsidP="00AA255B">
            <w:hyperlink r:id="rId26" w:history="1">
              <w:r w:rsidR="00AA255B" w:rsidRPr="0019232C">
                <w:rPr>
                  <w:rStyle w:val="Hyperlink"/>
                </w:rPr>
                <w:t>https://machinelearningmastery.com/time-series-forecasting-methods-in-python-cheat-sheet/</w:t>
              </w:r>
            </w:hyperlink>
          </w:p>
          <w:p w14:paraId="4312203D" w14:textId="77777777" w:rsidR="00AA255B" w:rsidRDefault="00000000" w:rsidP="00AA255B">
            <w:hyperlink r:id="rId27" w:history="1">
              <w:r w:rsidR="00AA255B" w:rsidRPr="0019232C">
                <w:rPr>
                  <w:rStyle w:val="Hyperlink"/>
                </w:rPr>
                <w:t>https://towardsdatascience.com/the-complete-guide-to-time-series-analysis-and-forecasting-70d476bfe775</w:t>
              </w:r>
            </w:hyperlink>
          </w:p>
          <w:p w14:paraId="296BAA24" w14:textId="77777777" w:rsidR="00AA255B" w:rsidRDefault="00000000" w:rsidP="00AA255B">
            <w:hyperlink r:id="rId28" w:history="1">
              <w:r w:rsidR="00AA255B" w:rsidRPr="0019232C">
                <w:rPr>
                  <w:rStyle w:val="Hyperlink"/>
                </w:rPr>
                <w:t>https://wiki.wncc-iitb.org/index.php/Machine_Learning</w:t>
              </w:r>
            </w:hyperlink>
          </w:p>
          <w:p w14:paraId="226AE2B9" w14:textId="77777777" w:rsidR="00AA255B" w:rsidRDefault="00000000" w:rsidP="00AA255B">
            <w:hyperlink r:id="rId29" w:history="1">
              <w:r w:rsidR="00AA255B" w:rsidRPr="0019232C">
                <w:rPr>
                  <w:rStyle w:val="Hyperlink"/>
                </w:rPr>
                <w:t>https://wiki.wncc-iitb.org/index.php/Deep_Learning</w:t>
              </w:r>
            </w:hyperlink>
          </w:p>
          <w:p w14:paraId="79889D28" w14:textId="77777777" w:rsidR="00AA255B" w:rsidRDefault="00000000" w:rsidP="00AA255B">
            <w:hyperlink r:id="rId30" w:history="1">
              <w:r w:rsidR="00AA255B" w:rsidRPr="0019232C">
                <w:rPr>
                  <w:rStyle w:val="Hyperlink"/>
                </w:rPr>
                <w:t>http://archive.ics.uci.edu/ml/datasets/default+of+credit+card+clients</w:t>
              </w:r>
            </w:hyperlink>
          </w:p>
          <w:p w14:paraId="09021274" w14:textId="77777777" w:rsidR="00AA255B" w:rsidRDefault="00000000" w:rsidP="00AA255B">
            <w:hyperlink r:id="rId31" w:history="1">
              <w:r w:rsidR="00AA255B" w:rsidRPr="0019232C">
                <w:rPr>
                  <w:rStyle w:val="Hyperlink"/>
                </w:rPr>
                <w:t>https://algotrading101.com/learn/machine-learning-for-finance-guide/</w:t>
              </w:r>
            </w:hyperlink>
          </w:p>
          <w:p w14:paraId="2F8A96A0" w14:textId="77777777" w:rsidR="00AA255B" w:rsidRDefault="00000000" w:rsidP="00AA255B">
            <w:hyperlink r:id="rId32" w:history="1">
              <w:r w:rsidR="00AA255B" w:rsidRPr="0019232C">
                <w:rPr>
                  <w:rStyle w:val="Hyperlink"/>
                </w:rPr>
                <w:t>https://colab.research.google.com/github/lexfridman/mit-deep-learning/blob/master/tutorial_deep_learning_basics/deep_learning_basics.ipynb</w:t>
              </w:r>
            </w:hyperlink>
          </w:p>
          <w:p w14:paraId="72C15196" w14:textId="77777777" w:rsidR="00AA255B" w:rsidRDefault="00000000" w:rsidP="00AA255B">
            <w:hyperlink r:id="rId33" w:history="1">
              <w:r w:rsidR="00AA255B" w:rsidRPr="0019232C">
                <w:rPr>
                  <w:rStyle w:val="Hyperlink"/>
                </w:rPr>
                <w:t>https://www.simplilearn.com/keras-vs-tensorflow-vs-pytorch-article</w:t>
              </w:r>
            </w:hyperlink>
          </w:p>
          <w:p w14:paraId="7D63E30C" w14:textId="77777777" w:rsidR="00AA255B" w:rsidRDefault="00000000" w:rsidP="00AA255B">
            <w:hyperlink r:id="rId34" w:history="1">
              <w:r w:rsidR="00AA255B" w:rsidRPr="0019232C">
                <w:rPr>
                  <w:rStyle w:val="Hyperlink"/>
                </w:rPr>
                <w:t>https://wiki.wncc-iitb.org/index.php/TensorFlow</w:t>
              </w:r>
            </w:hyperlink>
          </w:p>
          <w:p w14:paraId="7C0A316D" w14:textId="77777777" w:rsidR="00AA255B" w:rsidRDefault="00000000" w:rsidP="00AA255B">
            <w:hyperlink r:id="rId35" w:history="1">
              <w:r w:rsidR="00AA255B" w:rsidRPr="0019232C">
                <w:rPr>
                  <w:rStyle w:val="Hyperlink"/>
                </w:rPr>
                <w:t>https://www.tensorflow.org/guide/basics</w:t>
              </w:r>
            </w:hyperlink>
          </w:p>
          <w:p w14:paraId="2E171C5C" w14:textId="77777777" w:rsidR="00AA255B" w:rsidRDefault="00000000" w:rsidP="00AA255B">
            <w:hyperlink r:id="rId36" w:history="1">
              <w:r w:rsidR="00AA255B" w:rsidRPr="0019232C">
                <w:rPr>
                  <w:rStyle w:val="Hyperlink"/>
                </w:rPr>
                <w:t>https://towardsdatascience.com/https-medium-com-piotr-skalski92-deep-dive-into-deep-networks-math-17660bc376ba</w:t>
              </w:r>
            </w:hyperlink>
          </w:p>
          <w:p w14:paraId="47A7AF57" w14:textId="77777777" w:rsidR="00AA255B" w:rsidRDefault="00000000" w:rsidP="00AA255B">
            <w:hyperlink r:id="rId37" w:history="1">
              <w:r w:rsidR="00AA255B" w:rsidRPr="0019232C">
                <w:rPr>
                  <w:rStyle w:val="Hyperlink"/>
                </w:rPr>
                <w:t>https://github.com/Kulbear/deep-learning-coursera/blob/master/Improving%20Deep%20Neural%20Networks%20Hyperparameter%20tuning%2C%20Regularization%20and%20Optimization/Tensorflow%20Tutorial.ipynb</w:t>
              </w:r>
            </w:hyperlink>
          </w:p>
          <w:p w14:paraId="06FE861C" w14:textId="77777777" w:rsidR="00AA255B" w:rsidRDefault="00000000" w:rsidP="00AA255B">
            <w:hyperlink r:id="rId38" w:history="1">
              <w:r w:rsidR="00AA255B" w:rsidRPr="0019232C">
                <w:rPr>
                  <w:rStyle w:val="Hyperlink"/>
                </w:rPr>
                <w:t>https://www.tensorflow.org/tutorials/keras/classification</w:t>
              </w:r>
            </w:hyperlink>
          </w:p>
          <w:p w14:paraId="6D6B8A0E" w14:textId="77777777" w:rsidR="00AA255B" w:rsidRDefault="00000000" w:rsidP="00AA255B">
            <w:hyperlink r:id="rId39" w:history="1">
              <w:r w:rsidR="00AA255B" w:rsidRPr="0019232C">
                <w:rPr>
                  <w:rStyle w:val="Hyperlink"/>
                </w:rPr>
                <w:t>https://adeshpande3.github.io/A-Beginner%27s-Guide-To-Understanding-Convolutional-Neural-Networks/</w:t>
              </w:r>
            </w:hyperlink>
          </w:p>
          <w:p w14:paraId="519C2988" w14:textId="77777777" w:rsidR="00AA255B" w:rsidRDefault="00000000" w:rsidP="00AA255B">
            <w:hyperlink r:id="rId40" w:history="1">
              <w:r w:rsidR="00AA255B" w:rsidRPr="0019232C">
                <w:rPr>
                  <w:rStyle w:val="Hyperlink"/>
                </w:rPr>
                <w:t>https://www.tensorflow.org/tutorials/images/cnn</w:t>
              </w:r>
            </w:hyperlink>
          </w:p>
          <w:p w14:paraId="6EF2165A" w14:textId="77777777" w:rsidR="00AA255B" w:rsidRDefault="00000000" w:rsidP="00AA255B">
            <w:hyperlink r:id="rId41" w:history="1">
              <w:r w:rsidR="00AA255B" w:rsidRPr="0019232C">
                <w:rPr>
                  <w:rStyle w:val="Hyperlink"/>
                </w:rPr>
                <w:t>https://www.tensorflow.org/tutorials/structured_data/time_series</w:t>
              </w:r>
            </w:hyperlink>
          </w:p>
          <w:p w14:paraId="585073A1" w14:textId="77777777" w:rsidR="00AA255B" w:rsidRDefault="00000000" w:rsidP="00AA255B">
            <w:hyperlink r:id="rId42" w:history="1">
              <w:r w:rsidR="00AA255B" w:rsidRPr="0019232C">
                <w:rPr>
                  <w:rStyle w:val="Hyperlink"/>
                </w:rPr>
                <w:t>https://www.analyticsvidhya.com/blog/2021/08/hands-on-stock-price-time-series-forecasting-using-deep-convolutional-networks/</w:t>
              </w:r>
            </w:hyperlink>
          </w:p>
          <w:p w14:paraId="2170C7EC" w14:textId="77777777" w:rsidR="00AA255B" w:rsidRDefault="00000000" w:rsidP="00AA255B">
            <w:hyperlink r:id="rId43" w:history="1">
              <w:r w:rsidR="00AA255B" w:rsidRPr="0019232C">
                <w:rPr>
                  <w:rStyle w:val="Hyperlink"/>
                </w:rPr>
                <w:t>https://www.sciencedirect.com/science/article/abs/pii/S0957417419301915</w:t>
              </w:r>
            </w:hyperlink>
          </w:p>
          <w:p w14:paraId="7EB279CE" w14:textId="77777777" w:rsidR="00AA255B" w:rsidRDefault="00000000" w:rsidP="00AA255B">
            <w:hyperlink r:id="rId44" w:history="1">
              <w:r w:rsidR="00AA255B" w:rsidRPr="0019232C">
                <w:rPr>
                  <w:rStyle w:val="Hyperlink"/>
                </w:rPr>
                <w:t>https://data.mendeley.com/datasets/byjnr4kz5v/4</w:t>
              </w:r>
            </w:hyperlink>
          </w:p>
          <w:p w14:paraId="1FF7C235" w14:textId="77777777" w:rsidR="00AA255B" w:rsidRDefault="00000000" w:rsidP="00AA255B">
            <w:hyperlink r:id="rId45" w:history="1">
              <w:r w:rsidR="00AA255B" w:rsidRPr="0019232C">
                <w:rPr>
                  <w:rStyle w:val="Hyperlink"/>
                </w:rPr>
                <w: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w:t>
              </w:r>
            </w:hyperlink>
          </w:p>
          <w:p w14:paraId="7EE23428" w14:textId="77777777" w:rsidR="00AA255B" w:rsidRDefault="00000000" w:rsidP="00AA255B">
            <w:hyperlink r:id="rId46" w:history="1">
              <w:r w:rsidR="00AA255B" w:rsidRPr="0019232C">
                <w:rPr>
                  <w:rStyle w:val="Hyperlink"/>
                </w:rPr>
                <w:t>file:///C:/Users/manda/Downloads/PracticalStatisticsforDataScientists50EssentialConceptsUsingRandPythonbyPeterBruceAndrewBrucePeterGedeck.pdf</w:t>
              </w:r>
            </w:hyperlink>
          </w:p>
          <w:p w14:paraId="46F7D89E" w14:textId="77777777" w:rsidR="00AA255B" w:rsidRDefault="00000000" w:rsidP="00AA255B">
            <w:hyperlink r:id="rId47" w:anchor="scrollTo=6K97if3hwgZ2" w:history="1">
              <w:r w:rsidR="00AA255B" w:rsidRPr="0019232C">
                <w:rPr>
                  <w:rStyle w:val="Hyperlink"/>
                </w:rPr>
                <w:t>https://colab.research.google.com/github/jakevdp/PythonDataScienceHandbook/blob/master/notebooks/Index.ipynb#scrollTo=6K97if3hwgZ2</w:t>
              </w:r>
            </w:hyperlink>
          </w:p>
          <w:p w14:paraId="2D3E096E" w14:textId="77777777" w:rsidR="00AA255B" w:rsidRDefault="00000000" w:rsidP="00AA255B">
            <w:hyperlink r:id="rId48" w:history="1">
              <w:r w:rsidR="00AA255B" w:rsidRPr="0019232C">
                <w:rPr>
                  <w:rStyle w:val="Hyperlink"/>
                </w:rPr>
                <w:t>https://alphascientist.com/feature_engineering.html</w:t>
              </w:r>
            </w:hyperlink>
          </w:p>
          <w:p w14:paraId="3FFC873E" w14:textId="77777777" w:rsidR="00AA255B" w:rsidRDefault="00000000" w:rsidP="00AA255B">
            <w:hyperlink r:id="rId49" w:history="1">
              <w:r w:rsidR="00AA255B" w:rsidRPr="0019232C">
                <w:rPr>
                  <w:rStyle w:val="Hyperlink"/>
                </w:rPr>
                <w:t>https://alphascientist.com/feature_selection.html</w:t>
              </w:r>
            </w:hyperlink>
          </w:p>
          <w:p w14:paraId="55DD3DE6" w14:textId="77777777" w:rsidR="00AA255B" w:rsidRDefault="00000000" w:rsidP="00AA255B">
            <w:hyperlink r:id="rId50" w:history="1">
              <w:r w:rsidR="00AA255B" w:rsidRPr="0019232C">
                <w:rPr>
                  <w:rStyle w:val="Hyperlink"/>
                </w:rPr>
                <w:t>https://machinelearningmastery.com/using-cnn-for-financial-time-series-prediction/</w:t>
              </w:r>
            </w:hyperlink>
          </w:p>
          <w:p w14:paraId="239C7B5F" w14:textId="77777777" w:rsidR="00AA255B" w:rsidRDefault="00000000" w:rsidP="00AA255B">
            <w:hyperlink r:id="rId51" w:history="1">
              <w:r w:rsidR="00AA255B" w:rsidRPr="0019232C">
                <w:rPr>
                  <w:rStyle w:val="Hyperlink"/>
                </w:rPr>
                <w:t>https://machinelearningmastery.com/using-cnn-for-financial-time-series-prediction/</w:t>
              </w:r>
            </w:hyperlink>
          </w:p>
          <w:p w14:paraId="4535A4AF" w14:textId="77777777" w:rsidR="00AA255B" w:rsidRDefault="00000000" w:rsidP="00AA255B">
            <w:hyperlink r:id="rId52" w:history="1">
              <w:r w:rsidR="00AA255B" w:rsidRPr="0019232C">
                <w:rPr>
                  <w:rStyle w:val="Hyperlink"/>
                </w:rPr>
                <w:t>https://www.deeplearningbook.org/</w:t>
              </w:r>
            </w:hyperlink>
          </w:p>
          <w:p w14:paraId="35FB97C1" w14:textId="77777777" w:rsidR="00AA255B" w:rsidRDefault="00000000" w:rsidP="00AA255B">
            <w:hyperlink r:id="rId53" w:history="1">
              <w:r w:rsidR="00AA255B" w:rsidRPr="0019232C">
                <w:rPr>
                  <w:rStyle w:val="Hyperlink"/>
                </w:rPr>
                <w:t>https://towardsdatascience.com/a-guide-to-an-efficient-way-to-build-neural-network-architectures-part-i-hyper-parameter-8129009f131b</w:t>
              </w:r>
            </w:hyperlink>
          </w:p>
          <w:p w14:paraId="0FF99A36" w14:textId="77777777" w:rsidR="00AA255B" w:rsidRDefault="00000000" w:rsidP="00AA255B">
            <w:hyperlink r:id="rId54" w:history="1">
              <w:r w:rsidR="00AA255B" w:rsidRPr="0019232C">
                <w:rPr>
                  <w:rStyle w:val="Hyperlink"/>
                </w:rPr>
                <w:t>https://towardsdatascience.com/a-guide-to-an-efficient-way-to-build-neural-network-architectures-part-ii-hyper-parameter-42efca01e5d7</w:t>
              </w:r>
            </w:hyperlink>
          </w:p>
          <w:p w14:paraId="759DCDF3" w14:textId="77777777" w:rsidR="00AA255B" w:rsidRDefault="00000000" w:rsidP="00AA255B">
            <w:hyperlink r:id="rId55" w:anchor="Practical_Aspects_of_Deep_Learning" w:history="1">
              <w:r w:rsidR="00AA255B" w:rsidRPr="0019232C">
                <w:rPr>
                  <w:rStyle w:val="Hyperlink"/>
                </w:rPr>
                <w:t>https://wiki.wncc-iitb.org/index.php/Deep_Learning#Practical_Aspects_of_Deep_Learning</w:t>
              </w:r>
            </w:hyperlink>
          </w:p>
          <w:p w14:paraId="41F2D64B" w14:textId="77777777" w:rsidR="00AA255B" w:rsidRDefault="00000000" w:rsidP="00AA255B">
            <w:hyperlink r:id="rId56" w:history="1">
              <w:r w:rsidR="00AA255B" w:rsidRPr="0019232C">
                <w:rPr>
                  <w:rStyle w:val="Hyperlink"/>
                </w:rPr>
                <w:t>https://medium.com/data-science-group-iitr/loss-functions-and-optimization-algorithms-demystified-bb92daff331c</w:t>
              </w:r>
            </w:hyperlink>
          </w:p>
          <w:p w14:paraId="1C13CE32" w14:textId="77777777" w:rsidR="00AA255B" w:rsidRDefault="00000000" w:rsidP="00AA255B">
            <w:hyperlink r:id="rId57" w:history="1">
              <w:r w:rsidR="00AA255B" w:rsidRPr="0019232C">
                <w:rPr>
                  <w:rStyle w:val="Hyperlink"/>
                </w:rPr>
                <w:t>https://www.analyticsvidhya.com/blog/2018/04/fundamentals-deep-learning-regularization-techniques/</w:t>
              </w:r>
            </w:hyperlink>
          </w:p>
          <w:p w14:paraId="3EDA0A90" w14:textId="77777777" w:rsidR="00AA255B" w:rsidRDefault="00000000" w:rsidP="00AA255B">
            <w:hyperlink r:id="rId58" w:history="1">
              <w:r w:rsidR="00AA255B" w:rsidRPr="0019232C">
                <w:rPr>
                  <w:rStyle w:val="Hyperlink"/>
                </w:rPr>
                <w:t>https://towardsdatascience.com/metrics-to-evaluate-your-machine-learning-algorithm-f10ba6e38234</w:t>
              </w:r>
            </w:hyperlink>
          </w:p>
          <w:p w14:paraId="4DD40B35" w14:textId="77777777" w:rsidR="00AA255B" w:rsidRDefault="00000000" w:rsidP="00AA255B">
            <w:hyperlink r:id="rId59" w:history="1">
              <w:r w:rsidR="00AA255B" w:rsidRPr="0019232C">
                <w:rPr>
                  <w:rStyle w:val="Hyperlink"/>
                </w:rPr>
                <w:t>https://medium.com/@dipti.rohan.pawar/improving-performance-of-convolutional-neural-network-2ecfe0207de7</w:t>
              </w:r>
            </w:hyperlink>
          </w:p>
          <w:p w14:paraId="5ABEC260" w14:textId="77777777" w:rsidR="00AA255B" w:rsidRDefault="00000000" w:rsidP="00AA255B">
            <w:hyperlink r:id="rId60" w:history="1">
              <w:r w:rsidR="00AA255B" w:rsidRPr="0019232C">
                <w:rPr>
                  <w:rStyle w:val="Hyperlink"/>
                </w:rPr>
                <w:t>https://machinelearningmastery.com/ensemble-methods-for-deep-learning-neural-networks/</w:t>
              </w:r>
            </w:hyperlink>
          </w:p>
          <w:p w14:paraId="6333B9B6" w14:textId="77777777" w:rsidR="00AA255B" w:rsidRDefault="00000000" w:rsidP="00AA255B">
            <w:hyperlink r:id="rId61" w:history="1">
              <w:r w:rsidR="00AA255B" w:rsidRPr="0019232C">
                <w:rPr>
                  <w:rStyle w:val="Hyperlink"/>
                </w:rPr>
                <w:t>https://towardsdatascience.com/a-guide-to-an-efficient-way-to-build-neural-network-architectures-part-ii-hyper-parameter-42efca01e5d7</w:t>
              </w:r>
            </w:hyperlink>
          </w:p>
          <w:p w14:paraId="526856FA" w14:textId="77777777" w:rsidR="00AA255B" w:rsidRDefault="00000000" w:rsidP="00AA255B">
            <w:hyperlink r:id="rId62" w:history="1">
              <w:r w:rsidR="00AA255B" w:rsidRPr="0019232C">
                <w:rPr>
                  <w:rStyle w:val="Hyperlink"/>
                </w:rPr>
                <w:t>https://towardsdatascience.com/illustrated-10-cnn-architectures-95d78ace614d</w:t>
              </w:r>
            </w:hyperlink>
          </w:p>
          <w:p w14:paraId="07DDA930" w14:textId="77777777" w:rsidR="00AA255B" w:rsidRDefault="00000000" w:rsidP="00AA255B">
            <w:hyperlink r:id="rId63" w:history="1">
              <w:r w:rsidR="00AA255B" w:rsidRPr="0019232C">
                <w:rPr>
                  <w:rStyle w:val="Hyperlink"/>
                </w:rPr>
                <w:t>https://machinelearningmastery.com/transfer-learning-for-deep-learning/</w:t>
              </w:r>
            </w:hyperlink>
          </w:p>
          <w:p w14:paraId="5DB04D49" w14:textId="77777777" w:rsidR="00AA255B" w:rsidRDefault="00000000" w:rsidP="00AA255B">
            <w:hyperlink r:id="rId64" w:history="1">
              <w:r w:rsidR="00AA255B" w:rsidRPr="0019232C">
                <w:rPr>
                  <w:rStyle w:val="Hyperlink"/>
                </w:rPr>
                <w:t>https://medium.com/@soumyachess1496/cross-validation-in-time-series-566ae4981ce4</w:t>
              </w:r>
            </w:hyperlink>
          </w:p>
          <w:p w14:paraId="0A270497" w14:textId="7C3B2C76" w:rsidR="00A75611" w:rsidRDefault="00000000" w:rsidP="00AA255B">
            <w:pPr>
              <w:rPr>
                <w:rStyle w:val="Hyperlink"/>
              </w:rPr>
            </w:pPr>
            <w:hyperlink r:id="rId65" w:history="1">
              <w:r w:rsidR="00AA255B" w:rsidRPr="0019232C">
                <w:rPr>
                  <w:rStyle w:val="Hyperlink"/>
                </w:rPr>
                <w:t>https://www.kaggle.com/code/aadhityaa/stock-market-prediction-using-cnn-lstm</w:t>
              </w:r>
            </w:hyperlink>
          </w:p>
          <w:p w14:paraId="052598B7" w14:textId="1FF90AFE" w:rsidR="003C58A4" w:rsidRDefault="00000000" w:rsidP="003C58A4">
            <w:hyperlink r:id="rId66" w:history="1">
              <w:r w:rsidR="003C58A4" w:rsidRPr="007B0937">
                <w:rPr>
                  <w:rStyle w:val="Hyperlink"/>
                </w:rPr>
                <w:t>https://github.com/siddiquiamir/ML-MODEL-DEPLOYMENT-USING-FLASK</w:t>
              </w:r>
            </w:hyperlink>
          </w:p>
          <w:p w14:paraId="15E7DD2A" w14:textId="77777777" w:rsidR="00A75611" w:rsidRDefault="00A75611">
            <w:pPr>
              <w:rPr>
                <w:i/>
                <w:color w:val="FF0000"/>
              </w:rPr>
            </w:pPr>
          </w:p>
          <w:p w14:paraId="7B1C5298" w14:textId="77777777" w:rsidR="00A75611" w:rsidRDefault="00A75611">
            <w:pPr>
              <w:rPr>
                <w:i/>
                <w:color w:val="FF0000"/>
              </w:rPr>
            </w:pPr>
          </w:p>
          <w:p w14:paraId="08999638" w14:textId="5BBF02FC" w:rsidR="00A75611" w:rsidRPr="003D2136" w:rsidRDefault="003D2136" w:rsidP="003D2136">
            <w:r w:rsidRPr="003D2136">
              <w:t>Repositories:</w:t>
            </w:r>
          </w:p>
          <w:p w14:paraId="0724A5B5" w14:textId="2AB0CADC" w:rsidR="00A75611" w:rsidRDefault="00000000" w:rsidP="00650496">
            <w:hyperlink r:id="rId67" w:history="1">
              <w:r w:rsidR="00650496" w:rsidRPr="00B94E6C">
                <w:rPr>
                  <w:rStyle w:val="Hyperlink"/>
                </w:rPr>
                <w:t>https://github.com/hoseinzadeehsan/CNNpred-Keras</w:t>
              </w:r>
            </w:hyperlink>
          </w:p>
          <w:p w14:paraId="1369D6E0" w14:textId="35170E8A" w:rsidR="00650496" w:rsidRDefault="00000000" w:rsidP="00650496">
            <w:hyperlink r:id="rId68" w:history="1">
              <w:r w:rsidR="00650496" w:rsidRPr="00B94E6C">
                <w:rPr>
                  <w:rStyle w:val="Hyperlink"/>
                </w:rPr>
                <w:t>https://github.com/adrianswtam/legco2016</w:t>
              </w:r>
            </w:hyperlink>
          </w:p>
          <w:p w14:paraId="1EA487F5" w14:textId="0A70E36F" w:rsidR="00A75611" w:rsidRPr="003D2136" w:rsidRDefault="00000000" w:rsidP="003D2136">
            <w:hyperlink r:id="rId69" w:history="1">
              <w:r w:rsidR="00A6316A" w:rsidRPr="00B94E6C">
                <w:rPr>
                  <w:rStyle w:val="Hyperlink"/>
                </w:rPr>
                <w:t>https://github.com/lexfridman/mit-deep-learning</w:t>
              </w:r>
            </w:hyperlink>
          </w:p>
        </w:tc>
      </w:tr>
    </w:tbl>
    <w:p w14:paraId="122BFB69" w14:textId="77777777" w:rsidR="00A75611" w:rsidRDefault="00A75611">
      <w:pPr>
        <w:rPr>
          <w:b/>
          <w:sz w:val="28"/>
          <w:szCs w:val="28"/>
        </w:rPr>
      </w:pPr>
    </w:p>
    <w:p w14:paraId="3C58A06B" w14:textId="77777777" w:rsidR="00A75611" w:rsidRDefault="00000000">
      <w:pPr>
        <w:rPr>
          <w:b/>
        </w:rPr>
      </w:pPr>
      <w:r>
        <w:rPr>
          <w:b/>
          <w:sz w:val="28"/>
          <w:szCs w:val="28"/>
        </w:rPr>
        <w:t>Disclaimer</w:t>
      </w:r>
    </w:p>
    <w:tbl>
      <w:tblPr>
        <w:tblStyle w:val="a7"/>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4D3B580" w14:textId="77777777">
        <w:tc>
          <w:tcPr>
            <w:tcW w:w="9746" w:type="dxa"/>
            <w:shd w:val="clear" w:color="auto" w:fill="auto"/>
            <w:tcMar>
              <w:top w:w="100" w:type="dxa"/>
              <w:left w:w="100" w:type="dxa"/>
              <w:bottom w:w="100" w:type="dxa"/>
              <w:right w:w="100" w:type="dxa"/>
            </w:tcMar>
          </w:tcPr>
          <w:p w14:paraId="28105100" w14:textId="0E59D436" w:rsidR="009B5320" w:rsidRPr="005043D4" w:rsidRDefault="009F5A4B" w:rsidP="005043D4">
            <w:r w:rsidRPr="005043D4">
              <w:t>All the codes,</w:t>
            </w:r>
            <w:r w:rsidR="00276277">
              <w:t xml:space="preserve"> text,</w:t>
            </w:r>
            <w:r w:rsidRPr="005043D4">
              <w:t xml:space="preserve"> data, images used in this project belong to their respective owners and I </w:t>
            </w:r>
            <w:proofErr w:type="gramStart"/>
            <w:r w:rsidRPr="005043D4">
              <w:t>do  not</w:t>
            </w:r>
            <w:proofErr w:type="gramEnd"/>
            <w:r w:rsidRPr="005043D4">
              <w:t xml:space="preserve"> claim any right over them. Any such resource</w:t>
            </w:r>
            <w:r w:rsidR="009B5320" w:rsidRPr="005043D4">
              <w:t xml:space="preserve"> used in this project is </w:t>
            </w:r>
            <w:r w:rsidR="006D28E5" w:rsidRPr="005043D4">
              <w:t xml:space="preserve">for educational and research purposes only. All information provided are in good faith, however we make no </w:t>
            </w:r>
            <w:r w:rsidRPr="005043D4">
              <w:t>representation</w:t>
            </w:r>
            <w:r w:rsidR="006D28E5" w:rsidRPr="005043D4">
              <w:t xml:space="preserve"> or </w:t>
            </w:r>
            <w:r w:rsidRPr="005043D4">
              <w:t>warranty</w:t>
            </w:r>
            <w:r w:rsidR="006D28E5" w:rsidRPr="005043D4">
              <w:t xml:space="preserve"> of any kind, express or implied, regarding the accuracy, </w:t>
            </w:r>
            <w:r w:rsidRPr="005043D4">
              <w:t>validity</w:t>
            </w:r>
            <w:r w:rsidR="006D28E5" w:rsidRPr="005043D4">
              <w:t xml:space="preserve">, </w:t>
            </w:r>
            <w:r w:rsidRPr="005043D4">
              <w:t>r</w:t>
            </w:r>
            <w:r w:rsidR="006D28E5" w:rsidRPr="005043D4">
              <w:t xml:space="preserve">eliability, availability or completeness of any information. UNDER NO CIRCUMSTANCES SHALL WE HAVE ANY LIABILITY TO YOU FOR ANY LOSS OR DAMAGE OF ANY KIND INCURRED AS A RESULT OF THE USE OF THIS PROJECT OR RELIANCE OF ANY INFORMATION PROVIDED BY THIS PROJECT. YOUR USE AND RELIANCE ON ANY INFORMATION PROVIDED BY THIS PROJECT IS SOLELY AT YOUR OWN RISK. </w:t>
            </w:r>
          </w:p>
          <w:p w14:paraId="18703CA8" w14:textId="5F9897E6" w:rsidR="00A75611" w:rsidRPr="005043D4" w:rsidRDefault="009B5320" w:rsidP="005043D4">
            <w:r w:rsidRPr="005043D4">
              <w:t>Copyright Disclaimer under section 107 of the Copyright Act 1976, allowance is made for “fair use” for purposes such as criticism, comment, news reporting, teaching, scholarship, education and research.</w:t>
            </w:r>
            <w:r w:rsidR="009F5A4B" w:rsidRPr="005043D4">
              <w:t xml:space="preserve"> </w:t>
            </w:r>
            <w:r w:rsidRPr="005043D4">
              <w:t>Fair use is a use permitted by copyright statute that might otherwise be infringing.</w:t>
            </w:r>
          </w:p>
        </w:tc>
      </w:tr>
    </w:tbl>
    <w:p w14:paraId="68E6B961" w14:textId="77777777" w:rsidR="00A75611" w:rsidRDefault="00A75611"/>
    <w:p w14:paraId="76629BD2" w14:textId="77777777" w:rsidR="00A75611" w:rsidRDefault="00000000">
      <w:pPr>
        <w:rPr>
          <w:b/>
        </w:rPr>
      </w:pPr>
      <w:r>
        <w:rPr>
          <w:b/>
          <w:sz w:val="28"/>
          <w:szCs w:val="28"/>
        </w:rPr>
        <w:t>Licenses</w:t>
      </w:r>
    </w:p>
    <w:tbl>
      <w:tblPr>
        <w:tblStyle w:val="a8"/>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rsidRPr="00631B8A" w14:paraId="73E84095" w14:textId="77777777" w:rsidTr="00631B8A">
        <w:trPr>
          <w:trHeight w:val="1970"/>
        </w:trPr>
        <w:tc>
          <w:tcPr>
            <w:tcW w:w="9746" w:type="dxa"/>
            <w:shd w:val="clear" w:color="auto" w:fill="auto"/>
            <w:tcMar>
              <w:top w:w="100" w:type="dxa"/>
              <w:left w:w="100" w:type="dxa"/>
              <w:bottom w:w="100" w:type="dxa"/>
              <w:right w:w="100" w:type="dxa"/>
            </w:tcMar>
          </w:tcPr>
          <w:p w14:paraId="5A1BDB58" w14:textId="3A0D11FB" w:rsidR="00031CF9" w:rsidRDefault="00031CF9" w:rsidP="00631B8A">
            <w:r>
              <w:t xml:space="preserve">Licenses for </w:t>
            </w:r>
            <w:proofErr w:type="spellStart"/>
            <w:r>
              <w:t>softwares</w:t>
            </w:r>
            <w:proofErr w:type="spellEnd"/>
            <w:r>
              <w:t xml:space="preserve"> used has been included below:</w:t>
            </w:r>
          </w:p>
          <w:p w14:paraId="7831671B" w14:textId="719772CB" w:rsidR="00A75611" w:rsidRPr="00631B8A" w:rsidRDefault="00E67A87" w:rsidP="00631B8A">
            <w:r w:rsidRPr="00631B8A">
              <w:t>Python: Python software and documentation are licensed under the </w:t>
            </w:r>
            <w:hyperlink r:id="rId70" w:anchor="psf-license" w:history="1">
              <w:r w:rsidRPr="00631B8A">
                <w:rPr>
                  <w:rStyle w:val="Hyperlink"/>
                </w:rPr>
                <w:t>PSF License Agreement</w:t>
              </w:r>
            </w:hyperlink>
            <w:r w:rsidRPr="00631B8A">
              <w:t>.</w:t>
            </w:r>
          </w:p>
          <w:p w14:paraId="485462FF" w14:textId="3CCCB17C" w:rsidR="00E67A87" w:rsidRDefault="00E67A87" w:rsidP="00631B8A">
            <w:r w:rsidRPr="00631B8A">
              <w:t xml:space="preserve">Google </w:t>
            </w:r>
            <w:proofErr w:type="spellStart"/>
            <w:r w:rsidRPr="00631B8A">
              <w:t>Colab</w:t>
            </w:r>
            <w:proofErr w:type="spellEnd"/>
            <w:r w:rsidR="00631B8A">
              <w:t xml:space="preserve">: </w:t>
            </w:r>
            <w:hyperlink r:id="rId71" w:history="1">
              <w:r w:rsidR="00031CF9" w:rsidRPr="00B94E6C">
                <w:rPr>
                  <w:rStyle w:val="Hyperlink"/>
                </w:rPr>
                <w:t>https://colab.research.google.com/pro/terms/v1</w:t>
              </w:r>
            </w:hyperlink>
          </w:p>
          <w:p w14:paraId="10A880FE" w14:textId="1FFE430D" w:rsidR="00E67A87" w:rsidRDefault="00E67A87" w:rsidP="00631B8A">
            <w:r w:rsidRPr="00631B8A">
              <w:t>Anaconda</w:t>
            </w:r>
            <w:r w:rsidR="00631B8A">
              <w:t xml:space="preserve">: </w:t>
            </w:r>
            <w:hyperlink r:id="rId72" w:history="1">
              <w:r w:rsidR="00631B8A" w:rsidRPr="00B94E6C">
                <w:rPr>
                  <w:rStyle w:val="Hyperlink"/>
                </w:rPr>
                <w:t>https://www.anaconda.com/eula-anaconda-distribution</w:t>
              </w:r>
            </w:hyperlink>
          </w:p>
          <w:p w14:paraId="1A4D7E22" w14:textId="4AE2A425" w:rsidR="00A75611" w:rsidRDefault="00631B8A" w:rsidP="00631B8A">
            <w:proofErr w:type="spellStart"/>
            <w:r>
              <w:t>Github</w:t>
            </w:r>
            <w:proofErr w:type="spellEnd"/>
            <w:r w:rsidR="00031CF9">
              <w:t xml:space="preserve">: </w:t>
            </w:r>
            <w:hyperlink r:id="rId73" w:history="1">
              <w:r w:rsidR="00031CF9" w:rsidRPr="00B94E6C">
                <w:rPr>
                  <w:rStyle w:val="Hyperlink"/>
                </w:rPr>
                <w:t>https://docs.github.com/en/site-policy/github-terms/github-terms-of-service</w:t>
              </w:r>
            </w:hyperlink>
          </w:p>
          <w:p w14:paraId="29EC93A1" w14:textId="5BC8830E" w:rsidR="00A75611" w:rsidRPr="00631B8A" w:rsidRDefault="00631B8A" w:rsidP="00631B8A">
            <w:proofErr w:type="spellStart"/>
            <w:r>
              <w:t>Tensorflow</w:t>
            </w:r>
            <w:proofErr w:type="spellEnd"/>
            <w:r w:rsidR="00031CF9">
              <w:t xml:space="preserve">: </w:t>
            </w:r>
            <w:hyperlink r:id="rId74" w:history="1">
              <w:r w:rsidR="00031CF9" w:rsidRPr="00B94E6C">
                <w:rPr>
                  <w:rStyle w:val="Hyperlink"/>
                </w:rPr>
                <w:t>https://github.com/tensorflow/tensorflow/blob/master/LICENSE</w:t>
              </w:r>
            </w:hyperlink>
          </w:p>
        </w:tc>
      </w:tr>
    </w:tbl>
    <w:p w14:paraId="6A9D39AE" w14:textId="77777777" w:rsidR="00A75611" w:rsidRDefault="00A75611"/>
    <w:sectPr w:rsidR="00A75611">
      <w:pgSz w:w="11906" w:h="16838"/>
      <w:pgMar w:top="1080" w:right="1080" w:bottom="36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67B0D"/>
    <w:multiLevelType w:val="hybridMultilevel"/>
    <w:tmpl w:val="F71CA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F93316"/>
    <w:multiLevelType w:val="hybridMultilevel"/>
    <w:tmpl w:val="359621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496369"/>
    <w:multiLevelType w:val="hybridMultilevel"/>
    <w:tmpl w:val="07049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805A35"/>
    <w:multiLevelType w:val="hybridMultilevel"/>
    <w:tmpl w:val="EE6E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F6777E"/>
    <w:multiLevelType w:val="hybridMultilevel"/>
    <w:tmpl w:val="DDDAB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DA464C"/>
    <w:multiLevelType w:val="hybridMultilevel"/>
    <w:tmpl w:val="3F667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9934956">
    <w:abstractNumId w:val="3"/>
  </w:num>
  <w:num w:numId="2" w16cid:durableId="1096370246">
    <w:abstractNumId w:val="2"/>
  </w:num>
  <w:num w:numId="3" w16cid:durableId="1005787603">
    <w:abstractNumId w:val="5"/>
  </w:num>
  <w:num w:numId="4" w16cid:durableId="1989555386">
    <w:abstractNumId w:val="4"/>
  </w:num>
  <w:num w:numId="5" w16cid:durableId="584071850">
    <w:abstractNumId w:val="1"/>
  </w:num>
  <w:num w:numId="6" w16cid:durableId="1787389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DU3MDe3MDQ3NTVR0lEKTi0uzszPAykwqQUAUIgjDywAAAA="/>
  </w:docVars>
  <w:rsids>
    <w:rsidRoot w:val="00A75611"/>
    <w:rsid w:val="00031CF9"/>
    <w:rsid w:val="00032DD8"/>
    <w:rsid w:val="00037CFE"/>
    <w:rsid w:val="00063C46"/>
    <w:rsid w:val="000D27D4"/>
    <w:rsid w:val="00146CC4"/>
    <w:rsid w:val="001B0AF5"/>
    <w:rsid w:val="001F657F"/>
    <w:rsid w:val="0024639C"/>
    <w:rsid w:val="00260363"/>
    <w:rsid w:val="00263E01"/>
    <w:rsid w:val="00276277"/>
    <w:rsid w:val="00281E7C"/>
    <w:rsid w:val="00297EF0"/>
    <w:rsid w:val="002E183C"/>
    <w:rsid w:val="003C58A4"/>
    <w:rsid w:val="003D2136"/>
    <w:rsid w:val="0046478D"/>
    <w:rsid w:val="004E4289"/>
    <w:rsid w:val="004F2303"/>
    <w:rsid w:val="005043D4"/>
    <w:rsid w:val="00524677"/>
    <w:rsid w:val="005B1813"/>
    <w:rsid w:val="005D1FD7"/>
    <w:rsid w:val="00631B8A"/>
    <w:rsid w:val="00650496"/>
    <w:rsid w:val="006A57C7"/>
    <w:rsid w:val="006D28E5"/>
    <w:rsid w:val="00727D19"/>
    <w:rsid w:val="00774171"/>
    <w:rsid w:val="007D79DD"/>
    <w:rsid w:val="00805E40"/>
    <w:rsid w:val="00822192"/>
    <w:rsid w:val="008903D2"/>
    <w:rsid w:val="008F3BEE"/>
    <w:rsid w:val="009B2F14"/>
    <w:rsid w:val="009B5320"/>
    <w:rsid w:val="009C2BD6"/>
    <w:rsid w:val="009C3869"/>
    <w:rsid w:val="009F5A4B"/>
    <w:rsid w:val="00A6316A"/>
    <w:rsid w:val="00A75611"/>
    <w:rsid w:val="00AA255B"/>
    <w:rsid w:val="00AA28BF"/>
    <w:rsid w:val="00BB2080"/>
    <w:rsid w:val="00BF7DBB"/>
    <w:rsid w:val="00C00C1E"/>
    <w:rsid w:val="00C727A0"/>
    <w:rsid w:val="00C821FF"/>
    <w:rsid w:val="00C9164F"/>
    <w:rsid w:val="00D85A43"/>
    <w:rsid w:val="00E10570"/>
    <w:rsid w:val="00E20D53"/>
    <w:rsid w:val="00E36F3D"/>
    <w:rsid w:val="00E67A87"/>
    <w:rsid w:val="00F11E7A"/>
    <w:rsid w:val="00F23B68"/>
    <w:rsid w:val="00F85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9D52"/>
  <w15:docId w15:val="{B7A25A54-DBE7-40FE-9586-0D1B8AD2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A255B"/>
    <w:rPr>
      <w:color w:val="0000FF" w:themeColor="hyperlink"/>
      <w:u w:val="single"/>
    </w:rPr>
  </w:style>
  <w:style w:type="character" w:styleId="UnresolvedMention">
    <w:name w:val="Unresolved Mention"/>
    <w:basedOn w:val="DefaultParagraphFont"/>
    <w:uiPriority w:val="99"/>
    <w:semiHidden/>
    <w:unhideWhenUsed/>
    <w:rsid w:val="00AA255B"/>
    <w:rPr>
      <w:color w:val="605E5C"/>
      <w:shd w:val="clear" w:color="auto" w:fill="E1DFDD"/>
    </w:rPr>
  </w:style>
  <w:style w:type="paragraph" w:styleId="ListParagraph">
    <w:name w:val="List Paragraph"/>
    <w:basedOn w:val="Normal"/>
    <w:uiPriority w:val="34"/>
    <w:qFormat/>
    <w:rsid w:val="00F11E7A"/>
    <w:pPr>
      <w:ind w:left="720"/>
      <w:contextualSpacing/>
    </w:pPr>
  </w:style>
  <w:style w:type="paragraph" w:styleId="NormalWeb">
    <w:name w:val="Normal (Web)"/>
    <w:basedOn w:val="Normal"/>
    <w:uiPriority w:val="99"/>
    <w:semiHidden/>
    <w:unhideWhenUsed/>
    <w:rsid w:val="009B532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std">
    <w:name w:val="std"/>
    <w:basedOn w:val="DefaultParagraphFont"/>
    <w:rsid w:val="00E67A87"/>
  </w:style>
  <w:style w:type="table" w:styleId="TableGrid">
    <w:name w:val="Table Grid"/>
    <w:basedOn w:val="TableNormal"/>
    <w:uiPriority w:val="39"/>
    <w:rsid w:val="00F850F5"/>
    <w:pPr>
      <w:spacing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6192">
      <w:bodyDiv w:val="1"/>
      <w:marLeft w:val="0"/>
      <w:marRight w:val="0"/>
      <w:marTop w:val="0"/>
      <w:marBottom w:val="0"/>
      <w:divBdr>
        <w:top w:val="none" w:sz="0" w:space="0" w:color="auto"/>
        <w:left w:val="none" w:sz="0" w:space="0" w:color="auto"/>
        <w:bottom w:val="none" w:sz="0" w:space="0" w:color="auto"/>
        <w:right w:val="none" w:sz="0" w:space="0" w:color="auto"/>
      </w:divBdr>
    </w:div>
    <w:div w:id="1372000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ndalnilabja/soc2022/blob/main/CNNpred_demo.mp4" TargetMode="External"/><Relationship Id="rId18" Type="http://schemas.openxmlformats.org/officeDocument/2006/relationships/hyperlink" Target="https://www.sciencedirect.com/science/article/pii/S0957417419301915" TargetMode="External"/><Relationship Id="rId26" Type="http://schemas.openxmlformats.org/officeDocument/2006/relationships/hyperlink" Target="https://machinelearningmastery.com/time-series-forecasting-methods-in-python-cheat-sheet/" TargetMode="External"/><Relationship Id="rId39" Type="http://schemas.openxmlformats.org/officeDocument/2006/relationships/hyperlink" Target="https://adeshpande3.github.io/A-Beginner%27s-Guide-To-Understanding-Convolutional-Neural-Networks/" TargetMode="External"/><Relationship Id="rId21" Type="http://schemas.openxmlformats.org/officeDocument/2006/relationships/hyperlink" Target="https://www.clarify.io/learn/time-series-data" TargetMode="External"/><Relationship Id="rId34" Type="http://schemas.openxmlformats.org/officeDocument/2006/relationships/hyperlink" Target="https://wiki.wncc-iitb.org/index.php/TensorFlow" TargetMode="External"/><Relationship Id="rId42" Type="http://schemas.openxmlformats.org/officeDocument/2006/relationships/hyperlink" Target="https://www.analyticsvidhya.com/blog/2021/08/hands-on-stock-price-time-series-forecasting-using-deep-convolutional-networks/" TargetMode="External"/><Relationship Id="rId47" Type="http://schemas.openxmlformats.org/officeDocument/2006/relationships/hyperlink" Target="https://colab.research.google.com/github/jakevdp/PythonDataScienceHandbook/blob/master/notebooks/Index.ipynb" TargetMode="External"/><Relationship Id="rId50" Type="http://schemas.openxmlformats.org/officeDocument/2006/relationships/hyperlink" Target="https://machinelearningmastery.com/using-cnn-for-financial-time-series-prediction/" TargetMode="External"/><Relationship Id="rId55" Type="http://schemas.openxmlformats.org/officeDocument/2006/relationships/hyperlink" Target="https://wiki.wncc-iitb.org/index.php/Deep_Learning" TargetMode="External"/><Relationship Id="rId63" Type="http://schemas.openxmlformats.org/officeDocument/2006/relationships/hyperlink" Target="https://machinelearningmastery.com/transfer-learning-for-deep-learning/" TargetMode="External"/><Relationship Id="rId68" Type="http://schemas.openxmlformats.org/officeDocument/2006/relationships/hyperlink" Target="https://github.com/adrianswtam/legco2016" TargetMode="External"/><Relationship Id="rId76" Type="http://schemas.openxmlformats.org/officeDocument/2006/relationships/theme" Target="theme/theme1.xml"/><Relationship Id="rId7" Type="http://schemas.openxmlformats.org/officeDocument/2006/relationships/hyperlink" Target="https://github.com/mandalnilabja/soc2022/blob/main/Week8Assignment.docx" TargetMode="External"/><Relationship Id="rId71" Type="http://schemas.openxmlformats.org/officeDocument/2006/relationships/hyperlink" Target="https://colab.research.google.com/pro/terms/v1"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iki.wncc-iitb.org/index.php/Deep_Learning" TargetMode="External"/><Relationship Id="rId11" Type="http://schemas.openxmlformats.org/officeDocument/2006/relationships/hyperlink" Target="https://github.com/mandalnilabja/soc2022/blob/main/CNNpred_NIFTY50_performances.csv" TargetMode="External"/><Relationship Id="rId24" Type="http://schemas.openxmlformats.org/officeDocument/2006/relationships/hyperlink" Target="https://machinelearningmastery.com/taxonomy-of-time-series-forecasting-problems/" TargetMode="External"/><Relationship Id="rId32" Type="http://schemas.openxmlformats.org/officeDocument/2006/relationships/hyperlink" Target="https://colab.research.google.com/github/lexfridman/mit-deep-learning/blob/master/tutorial_deep_learning_basics/deep_learning_basics.ipynb" TargetMode="External"/><Relationship Id="rId37" Type="http://schemas.openxmlformats.org/officeDocument/2006/relationships/hyperlink" Target="https://github.com/Kulbear/deep-learning-coursera/blob/master/Improving%20Deep%20Neural%20Networks%20Hyperparameter%20tuning%2C%20Regularization%20and%20Optimization/Tensorflow%20Tutorial.ipynb" TargetMode="External"/><Relationship Id="rId40" Type="http://schemas.openxmlformats.org/officeDocument/2006/relationships/hyperlink" Target="https://www.tensorflow.org/tutorials/images/cnn" TargetMode="External"/><Relationship Id="rId45" Type="http://schemas.openxmlformats.org/officeDocument/2006/relationships/hyperlink" Targe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 TargetMode="External"/><Relationship Id="rId53" Type="http://schemas.openxmlformats.org/officeDocument/2006/relationships/hyperlink" Target="https://towardsdatascience.com/a-guide-to-an-efficient-way-to-build-neural-network-architectures-part-i-hyper-parameter-8129009f131b" TargetMode="External"/><Relationship Id="rId58"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github.com/siddiquiamir/ML-MODEL-DEPLOYMENT-USING-FLASK" TargetMode="External"/><Relationship Id="rId74" Type="http://schemas.openxmlformats.org/officeDocument/2006/relationships/hyperlink" Target="https://github.com/tensorflow/tensorflow/blob/master/LICENSE" TargetMode="External"/><Relationship Id="rId5" Type="http://schemas.openxmlformats.org/officeDocument/2006/relationships/hyperlink" Target="https://github.com/mandalnilabja/soc2022/blob/main/Week6Assignment.docx" TargetMode="External"/><Relationship Id="rId15" Type="http://schemas.openxmlformats.org/officeDocument/2006/relationships/image" Target="media/image2.png"/><Relationship Id="rId23" Type="http://schemas.openxmlformats.org/officeDocument/2006/relationships/hyperlink" Target="https://machinelearningmastery.com/challenging-machine-learning-time-series-forecasting-problems/" TargetMode="External"/><Relationship Id="rId28" Type="http://schemas.openxmlformats.org/officeDocument/2006/relationships/hyperlink" Target="https://wiki.wncc-iitb.org/index.php/Machine_Learning" TargetMode="External"/><Relationship Id="rId36" Type="http://schemas.openxmlformats.org/officeDocument/2006/relationships/hyperlink" Target="https://towardsdatascience.com/https-medium-com-piotr-skalski92-deep-dive-into-deep-networks-math-17660bc376ba" TargetMode="External"/><Relationship Id="rId49" Type="http://schemas.openxmlformats.org/officeDocument/2006/relationships/hyperlink" Target="https://alphascientist.com/feature_selection.html" TargetMode="External"/><Relationship Id="rId57" Type="http://schemas.openxmlformats.org/officeDocument/2006/relationships/hyperlink" Target="https://www.analyticsvidhya.com/blog/2018/04/fundamentals-deep-learning-regularization-techniques/" TargetMode="External"/><Relationship Id="rId61" Type="http://schemas.openxmlformats.org/officeDocument/2006/relationships/hyperlink" Target="https://towardsdatascience.com/a-guide-to-an-efficient-way-to-build-neural-network-architectures-part-ii-hyper-parameter-42efca01e5d7" TargetMode="External"/><Relationship Id="rId10" Type="http://schemas.openxmlformats.org/officeDocument/2006/relationships/hyperlink" Target="https://github.com/mandalnilabja/soc2022/blob/main/CNNpred_WallStreet_performances.csv" TargetMode="External"/><Relationship Id="rId19" Type="http://schemas.openxmlformats.org/officeDocument/2006/relationships/hyperlink" Target="https://www.investopedia.com/terms/t/timeseries.asp" TargetMode="External"/><Relationship Id="rId31" Type="http://schemas.openxmlformats.org/officeDocument/2006/relationships/hyperlink" Target="https://algotrading101.com/learn/machine-learning-for-finance-guide/" TargetMode="External"/><Relationship Id="rId44" Type="http://schemas.openxmlformats.org/officeDocument/2006/relationships/hyperlink" Target="https://data.mendeley.com/datasets/byjnr4kz5v/4" TargetMode="External"/><Relationship Id="rId52" Type="http://schemas.openxmlformats.org/officeDocument/2006/relationships/hyperlink" Target="https://www.deeplearningbook.org/" TargetMode="External"/><Relationship Id="rId60" Type="http://schemas.openxmlformats.org/officeDocument/2006/relationships/hyperlink" Target="https://machinelearningmastery.com/ensemble-methods-for-deep-learning-neural-networks/" TargetMode="External"/><Relationship Id="rId65" Type="http://schemas.openxmlformats.org/officeDocument/2006/relationships/hyperlink" Target="https://www.kaggle.com/code/aadhityaa/stock-market-prediction-using-cnn-lstm" TargetMode="External"/><Relationship Id="rId73" Type="http://schemas.openxmlformats.org/officeDocument/2006/relationships/hyperlink" Target="https://docs.github.com/en/site-policy/github-terms/github-terms-of-service" TargetMode="External"/><Relationship Id="rId4" Type="http://schemas.openxmlformats.org/officeDocument/2006/relationships/webSettings" Target="webSettings.xml"/><Relationship Id="rId9" Type="http://schemas.openxmlformats.org/officeDocument/2006/relationships/hyperlink" Target="https://github.com/mandalnilabja/soc2022/blob/main/Week10Assignment.docx" TargetMode="External"/><Relationship Id="rId14" Type="http://schemas.openxmlformats.org/officeDocument/2006/relationships/image" Target="media/image1.png"/><Relationship Id="rId22" Type="http://schemas.openxmlformats.org/officeDocument/2006/relationships/hyperlink" Target="https://www.altexsoft.com/blog/business/time-series-analysis-and-forecasting-novel-business-perspectives/" TargetMode="External"/><Relationship Id="rId27" Type="http://schemas.openxmlformats.org/officeDocument/2006/relationships/hyperlink" Target="https://towardsdatascience.com/the-complete-guide-to-time-series-analysis-and-forecasting-70d476bfe775" TargetMode="External"/><Relationship Id="rId30" Type="http://schemas.openxmlformats.org/officeDocument/2006/relationships/hyperlink" Target="http://archive.ics.uci.edu/ml/datasets/default+of+credit+card+clients" TargetMode="External"/><Relationship Id="rId35" Type="http://schemas.openxmlformats.org/officeDocument/2006/relationships/hyperlink" Target="https://www.tensorflow.org/guide/basics" TargetMode="External"/><Relationship Id="rId43" Type="http://schemas.openxmlformats.org/officeDocument/2006/relationships/hyperlink" Target="https://www.sciencedirect.com/science/article/abs/pii/S0957417419301915" TargetMode="External"/><Relationship Id="rId48" Type="http://schemas.openxmlformats.org/officeDocument/2006/relationships/hyperlink" Target="https://alphascientist.com/feature_engineering.html" TargetMode="External"/><Relationship Id="rId56" Type="http://schemas.openxmlformats.org/officeDocument/2006/relationships/hyperlink" Target="https://medium.com/data-science-group-iitr/loss-functions-and-optimization-algorithms-demystified-bb92daff331c" TargetMode="External"/><Relationship Id="rId64" Type="http://schemas.openxmlformats.org/officeDocument/2006/relationships/hyperlink" Target="https://medium.com/@soumyachess1496/cross-validation-in-time-series-566ae4981ce4" TargetMode="External"/><Relationship Id="rId69" Type="http://schemas.openxmlformats.org/officeDocument/2006/relationships/hyperlink" Target="https://github.com/lexfridman/mit-deep-learning" TargetMode="External"/><Relationship Id="rId8" Type="http://schemas.openxmlformats.org/officeDocument/2006/relationships/hyperlink" Target="https://github.com/mandalnilabja/soc2022/blob/main/Week9Assignment.docx" TargetMode="External"/><Relationship Id="rId51" Type="http://schemas.openxmlformats.org/officeDocument/2006/relationships/hyperlink" Target="https://machinelearningmastery.com/using-cnn-for-financial-time-series-prediction/" TargetMode="External"/><Relationship Id="rId72" Type="http://schemas.openxmlformats.org/officeDocument/2006/relationships/hyperlink" Target="https://www.anaconda.com/eula-anaconda-distribution" TargetMode="External"/><Relationship Id="rId3" Type="http://schemas.openxmlformats.org/officeDocument/2006/relationships/settings" Target="settings.xml"/><Relationship Id="rId12" Type="http://schemas.openxmlformats.org/officeDocument/2006/relationships/hyperlink" Target="https://github.com/mandalnilabja/soc2022" TargetMode="External"/><Relationship Id="rId17" Type="http://schemas.openxmlformats.org/officeDocument/2006/relationships/image" Target="media/image4.png"/><Relationship Id="rId25" Type="http://schemas.openxmlformats.org/officeDocument/2006/relationships/hyperlink" Target="https://www.influxdata.com/time-series-forecasting-methods/" TargetMode="External"/><Relationship Id="rId33" Type="http://schemas.openxmlformats.org/officeDocument/2006/relationships/hyperlink" Target="https://www.simplilearn.com/keras-vs-tensorflow-vs-pytorch-article" TargetMode="External"/><Relationship Id="rId38" Type="http://schemas.openxmlformats.org/officeDocument/2006/relationships/hyperlink" Target="https://www.tensorflow.org/tutorials/keras/classification" TargetMode="External"/><Relationship Id="rId46" Type="http://schemas.openxmlformats.org/officeDocument/2006/relationships/hyperlink" Target="file:///C:/Users/manda/Downloads/PracticalStatisticsforDataScientists50EssentialConceptsUsingRandPythonbyPeterBruceAndrewBrucePeterGedeck.pdf" TargetMode="External"/><Relationship Id="rId59" Type="http://schemas.openxmlformats.org/officeDocument/2006/relationships/hyperlink" Target="https://medium.com/@dipti.rohan.pawar/improving-performance-of-convolutional-neural-network-2ecfe0207de7" TargetMode="External"/><Relationship Id="rId67" Type="http://schemas.openxmlformats.org/officeDocument/2006/relationships/hyperlink" Target="https://github.com/hoseinzadeehsan/CNNpred-Keras" TargetMode="External"/><Relationship Id="rId20" Type="http://schemas.openxmlformats.org/officeDocument/2006/relationships/hyperlink" Target="https://www.influxdata.com/what-is-time-series-data/" TargetMode="External"/><Relationship Id="rId41" Type="http://schemas.openxmlformats.org/officeDocument/2006/relationships/hyperlink" Target="https://www.tensorflow.org/tutorials/structured_data/time_series" TargetMode="External"/><Relationship Id="rId54" Type="http://schemas.openxmlformats.org/officeDocument/2006/relationships/hyperlink" Target="https://towardsdatascience.com/a-guide-to-an-efficient-way-to-build-neural-network-architectures-part-ii-hyper-parameter-42efca01e5d7" TargetMode="External"/><Relationship Id="rId62" Type="http://schemas.openxmlformats.org/officeDocument/2006/relationships/hyperlink" Target="https://towardsdatascience.com/illustrated-10-cnn-architectures-95d78ace614d" TargetMode="External"/><Relationship Id="rId70" Type="http://schemas.openxmlformats.org/officeDocument/2006/relationships/hyperlink" Target="https://docs.python.org/3/license.html"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andalnilabja/soc2022/blob/main/Week7Assignmen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5</TotalTime>
  <Pages>9</Pages>
  <Words>3335</Words>
  <Characters>1901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abja Mandal</cp:lastModifiedBy>
  <cp:revision>39</cp:revision>
  <dcterms:created xsi:type="dcterms:W3CDTF">2022-07-28T19:49:00Z</dcterms:created>
  <dcterms:modified xsi:type="dcterms:W3CDTF">2022-08-02T18:19:00Z</dcterms:modified>
</cp:coreProperties>
</file>